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E0555" w:rsidRPr="00E0585B" w:rsidRDefault="00DE0555" w:rsidP="00DE0555">
      <w:pPr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E0585B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Regional Ayurveda Research Institute, Itanagar</w:t>
      </w:r>
    </w:p>
    <w:p w:rsidR="00DE0555" w:rsidRPr="00E0585B" w:rsidRDefault="00DE0555" w:rsidP="00DE0555">
      <w:pPr>
        <w:pStyle w:val="normal0"/>
        <w:spacing w:line="240" w:lineRule="auto"/>
        <w:jc w:val="center"/>
        <w:rPr>
          <w:rFonts w:ascii="Times New Roman" w:hAnsi="Times New Roman" w:cs="Times New Roman"/>
          <w:b/>
          <w:bCs/>
          <w:color w:val="000000"/>
          <w:sz w:val="8"/>
          <w:szCs w:val="8"/>
          <w:shd w:val="clear" w:color="auto" w:fill="FFFFFF"/>
        </w:rPr>
      </w:pPr>
    </w:p>
    <w:p w:rsidR="00DE0555" w:rsidRPr="002C6109" w:rsidRDefault="00DE0555" w:rsidP="00DE0555">
      <w:pPr>
        <w:pStyle w:val="normal0"/>
        <w:spacing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  <w:u w:val="single"/>
          <w:shd w:val="clear" w:color="auto" w:fill="FFFFFF"/>
        </w:rPr>
      </w:pPr>
      <w:r w:rsidRPr="002C6109">
        <w:rPr>
          <w:rFonts w:ascii="Times New Roman" w:hAnsi="Times New Roman" w:cs="Times New Roman"/>
          <w:color w:val="000000"/>
          <w:sz w:val="24"/>
          <w:szCs w:val="24"/>
          <w:u w:val="single"/>
          <w:shd w:val="clear" w:color="auto" w:fill="FFFFFF"/>
        </w:rPr>
        <w:t>Regular staff (Officials/Officers) working at peripheral institutes of CCRAS</w:t>
      </w:r>
    </w:p>
    <w:p w:rsidR="00DE0555" w:rsidRDefault="00DE0555" w:rsidP="00DE0555">
      <w:pPr>
        <w:pStyle w:val="normal0"/>
        <w:spacing w:line="240" w:lineRule="auto"/>
        <w:jc w:val="center"/>
        <w:rPr>
          <w:rFonts w:ascii="Times New Roman" w:hAnsi="Times New Roman" w:cs="Times New Roman"/>
          <w:color w:val="000000"/>
          <w:sz w:val="18"/>
          <w:szCs w:val="18"/>
          <w:shd w:val="clear" w:color="auto" w:fill="FFFFFF"/>
        </w:rPr>
      </w:pPr>
    </w:p>
    <w:tbl>
      <w:tblPr>
        <w:tblStyle w:val="TableGrid"/>
        <w:tblW w:w="12727" w:type="dxa"/>
        <w:jc w:val="center"/>
        <w:tblLook w:val="04A0"/>
      </w:tblPr>
      <w:tblGrid>
        <w:gridCol w:w="477"/>
        <w:gridCol w:w="2855"/>
        <w:gridCol w:w="2067"/>
        <w:gridCol w:w="1416"/>
        <w:gridCol w:w="3390"/>
        <w:gridCol w:w="2522"/>
      </w:tblGrid>
      <w:tr w:rsidR="00C06F69" w:rsidRPr="00421AF1" w:rsidTr="00421AF1">
        <w:trPr>
          <w:trHeight w:val="555"/>
          <w:tblHeader/>
          <w:jc w:val="center"/>
        </w:trPr>
        <w:tc>
          <w:tcPr>
            <w:tcW w:w="477" w:type="dxa"/>
            <w:vAlign w:val="center"/>
          </w:tcPr>
          <w:p w:rsidR="00DE0555" w:rsidRPr="00421AF1" w:rsidRDefault="00DE0555" w:rsidP="00DE1A17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</w:tabs>
              <w:ind w:left="720" w:hanging="7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</w:t>
            </w:r>
            <w:r w:rsidR="00DE1A17" w:rsidRPr="00421A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</w:t>
            </w:r>
            <w:r w:rsidRPr="00421A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2855" w:type="dxa"/>
            <w:vAlign w:val="center"/>
          </w:tcPr>
          <w:p w:rsidR="00DE0555" w:rsidRPr="00421AF1" w:rsidRDefault="00DE0555" w:rsidP="00DE1A17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2067" w:type="dxa"/>
            <w:vAlign w:val="center"/>
          </w:tcPr>
          <w:p w:rsidR="00DE0555" w:rsidRPr="00421AF1" w:rsidRDefault="00DE0555" w:rsidP="00DE1A17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ignation</w:t>
            </w:r>
          </w:p>
        </w:tc>
        <w:tc>
          <w:tcPr>
            <w:tcW w:w="1416" w:type="dxa"/>
            <w:vAlign w:val="center"/>
          </w:tcPr>
          <w:p w:rsidR="00DE0555" w:rsidRPr="00421AF1" w:rsidRDefault="00DE0555" w:rsidP="00DE1A17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-180" w:right="-138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act No.</w:t>
            </w:r>
          </w:p>
        </w:tc>
        <w:tc>
          <w:tcPr>
            <w:tcW w:w="3390" w:type="dxa"/>
            <w:vAlign w:val="center"/>
          </w:tcPr>
          <w:p w:rsidR="00DE0555" w:rsidRPr="00421AF1" w:rsidRDefault="00DE0555" w:rsidP="00DE1A17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mail ID</w:t>
            </w:r>
          </w:p>
        </w:tc>
        <w:tc>
          <w:tcPr>
            <w:tcW w:w="2522" w:type="dxa"/>
            <w:vAlign w:val="center"/>
          </w:tcPr>
          <w:p w:rsidR="00DE0555" w:rsidRPr="00421AF1" w:rsidRDefault="00DE0555" w:rsidP="00DE1A17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hoto (If available)</w:t>
            </w:r>
          </w:p>
        </w:tc>
      </w:tr>
      <w:tr w:rsidR="00C06F69" w:rsidRPr="00421AF1" w:rsidTr="00421AF1">
        <w:trPr>
          <w:jc w:val="center"/>
        </w:trPr>
        <w:tc>
          <w:tcPr>
            <w:tcW w:w="477" w:type="dxa"/>
            <w:vAlign w:val="center"/>
          </w:tcPr>
          <w:p w:rsidR="00DE0555" w:rsidRPr="00421AF1" w:rsidRDefault="00DE0555" w:rsidP="00DE0555">
            <w:pPr>
              <w:pStyle w:val="normal0"/>
              <w:numPr>
                <w:ilvl w:val="0"/>
                <w:numId w:val="9"/>
              </w:numPr>
              <w:tabs>
                <w:tab w:val="left" w:pos="0"/>
              </w:tabs>
              <w:spacing w:line="240" w:lineRule="auto"/>
              <w:ind w:hanging="7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855" w:type="dxa"/>
            <w:vAlign w:val="center"/>
          </w:tcPr>
          <w:p w:rsidR="00DE0555" w:rsidRPr="00421AF1" w:rsidRDefault="00DE0555" w:rsidP="00486D3E">
            <w:pPr>
              <w:pStyle w:val="Heading3"/>
              <w:tabs>
                <w:tab w:val="left" w:pos="204"/>
              </w:tabs>
              <w:spacing w:before="0"/>
              <w:jc w:val="left"/>
              <w:outlineLvl w:val="2"/>
              <w:rPr>
                <w:rFonts w:ascii="Times New Roman" w:eastAsia="Calibri" w:hAnsi="Times New Roman" w:cs="Times New Roman"/>
                <w:b w:val="0"/>
                <w:bCs w:val="0"/>
                <w:color w:val="auto"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b w:val="0"/>
                <w:bCs w:val="0"/>
                <w:color w:val="auto"/>
                <w:sz w:val="24"/>
                <w:szCs w:val="24"/>
              </w:rPr>
              <w:t>Dr. S</w:t>
            </w:r>
            <w:r w:rsidR="00753B14">
              <w:rPr>
                <w:rFonts w:ascii="Times New Roman" w:hAnsi="Times New Roman" w:cs="Times New Roman"/>
                <w:b w:val="0"/>
                <w:bCs w:val="0"/>
                <w:color w:val="auto"/>
                <w:sz w:val="24"/>
                <w:szCs w:val="24"/>
              </w:rPr>
              <w:t>udhanshu Kumar Meher</w:t>
            </w:r>
          </w:p>
        </w:tc>
        <w:tc>
          <w:tcPr>
            <w:tcW w:w="2067" w:type="dxa"/>
            <w:vAlign w:val="center"/>
          </w:tcPr>
          <w:p w:rsidR="00DE0555" w:rsidRPr="00421AF1" w:rsidRDefault="00DE0555" w:rsidP="0051503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>Research Officer (Ayurveda) Incharge</w:t>
            </w:r>
          </w:p>
        </w:tc>
        <w:tc>
          <w:tcPr>
            <w:tcW w:w="1416" w:type="dxa"/>
            <w:vAlign w:val="center"/>
          </w:tcPr>
          <w:p w:rsidR="00DE0555" w:rsidRPr="00421AF1" w:rsidRDefault="00DE0555" w:rsidP="0051503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sz w:val="24"/>
                <w:szCs w:val="24"/>
              </w:rPr>
              <w:t>9178009633</w:t>
            </w:r>
          </w:p>
        </w:tc>
        <w:tc>
          <w:tcPr>
            <w:tcW w:w="3390" w:type="dxa"/>
            <w:vAlign w:val="center"/>
          </w:tcPr>
          <w:p w:rsidR="00DE0555" w:rsidRPr="007719D5" w:rsidRDefault="00DA4227" w:rsidP="0051503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hyperlink r:id="rId5" w:history="1">
              <w:r w:rsidR="00DE0555" w:rsidRPr="007719D5">
                <w:rPr>
                  <w:rStyle w:val="Hyperlink"/>
                  <w:rFonts w:ascii="Times New Roman" w:hAnsi="Times New Roman" w:cs="Times New Roman"/>
                  <w:color w:val="auto"/>
                  <w:sz w:val="24"/>
                  <w:szCs w:val="24"/>
                  <w:u w:val="none"/>
                </w:rPr>
                <w:t>sudhanshu@ccras.nic.in</w:t>
              </w:r>
            </w:hyperlink>
            <w:r w:rsidR="00DE0555" w:rsidRPr="007719D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:rsidR="00DE0555" w:rsidRPr="00421AF1" w:rsidRDefault="00DA4227" w:rsidP="0051503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hyperlink r:id="rId6" w:history="1">
              <w:r w:rsidR="00DE0555" w:rsidRPr="007719D5">
                <w:rPr>
                  <w:rStyle w:val="Hyperlink"/>
                  <w:rFonts w:ascii="Times New Roman" w:hAnsi="Times New Roman" w:cs="Times New Roman"/>
                  <w:color w:val="auto"/>
                  <w:sz w:val="24"/>
                  <w:szCs w:val="24"/>
                  <w:u w:val="none"/>
                </w:rPr>
                <w:t>drmeher@rediffmail.com</w:t>
              </w:r>
            </w:hyperlink>
          </w:p>
        </w:tc>
        <w:tc>
          <w:tcPr>
            <w:tcW w:w="2522" w:type="dxa"/>
            <w:vAlign w:val="center"/>
          </w:tcPr>
          <w:p w:rsidR="00DE0555" w:rsidRPr="00421AF1" w:rsidRDefault="00C06F69" w:rsidP="00515033">
            <w:pPr>
              <w:pStyle w:val="normal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  <w:shd w:val="clear" w:color="auto" w:fill="FFFFFF"/>
              </w:rPr>
              <w:drawing>
                <wp:inline distT="0" distB="0" distL="0" distR="0">
                  <wp:extent cx="1135122" cy="1243908"/>
                  <wp:effectExtent l="38100" t="19050" r="26928" b="13392"/>
                  <wp:docPr id="14" name="Picture 5" descr="C:\Users\ACER\Desktop\IMG_20230509_16325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ACER\Desktop\IMG_20230509_16325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3641" cy="12422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accent2">
                                <a:lumMod val="75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06F69" w:rsidRPr="00421AF1" w:rsidTr="00421AF1">
        <w:trPr>
          <w:jc w:val="center"/>
        </w:trPr>
        <w:tc>
          <w:tcPr>
            <w:tcW w:w="477" w:type="dxa"/>
            <w:vAlign w:val="center"/>
          </w:tcPr>
          <w:p w:rsidR="00DE0555" w:rsidRPr="00421AF1" w:rsidRDefault="00DE0555" w:rsidP="00DE0555">
            <w:pPr>
              <w:pStyle w:val="normal0"/>
              <w:numPr>
                <w:ilvl w:val="0"/>
                <w:numId w:val="9"/>
              </w:numPr>
              <w:tabs>
                <w:tab w:val="left" w:pos="0"/>
              </w:tabs>
              <w:spacing w:line="240" w:lineRule="auto"/>
              <w:ind w:hanging="7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855" w:type="dxa"/>
            <w:vAlign w:val="center"/>
          </w:tcPr>
          <w:p w:rsidR="00DE0555" w:rsidRPr="00421AF1" w:rsidRDefault="00DE0555" w:rsidP="00515033">
            <w:pPr>
              <w:pStyle w:val="Heading3"/>
              <w:tabs>
                <w:tab w:val="left" w:pos="293"/>
                <w:tab w:val="left" w:pos="346"/>
              </w:tabs>
              <w:spacing w:before="0"/>
              <w:outlineLvl w:val="2"/>
              <w:rPr>
                <w:rFonts w:ascii="Times New Roman" w:hAnsi="Times New Roman" w:cs="Times New Roman"/>
                <w:b w:val="0"/>
                <w:bCs w:val="0"/>
                <w:color w:val="auto"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b w:val="0"/>
                <w:bCs w:val="0"/>
                <w:color w:val="auto"/>
                <w:sz w:val="24"/>
                <w:szCs w:val="24"/>
              </w:rPr>
              <w:t xml:space="preserve">Dr. </w:t>
            </w:r>
            <w:proofErr w:type="spellStart"/>
            <w:r w:rsidRPr="00421AF1">
              <w:rPr>
                <w:rFonts w:ascii="Times New Roman" w:hAnsi="Times New Roman" w:cs="Times New Roman"/>
                <w:b w:val="0"/>
                <w:bCs w:val="0"/>
                <w:color w:val="auto"/>
                <w:sz w:val="24"/>
                <w:szCs w:val="24"/>
              </w:rPr>
              <w:t>Arvind</w:t>
            </w:r>
            <w:proofErr w:type="spellEnd"/>
            <w:r w:rsidRPr="00421AF1">
              <w:rPr>
                <w:rFonts w:ascii="Times New Roman" w:hAnsi="Times New Roman" w:cs="Times New Roman"/>
                <w:b w:val="0"/>
                <w:bCs w:val="0"/>
                <w:color w:val="auto"/>
                <w:sz w:val="24"/>
                <w:szCs w:val="24"/>
              </w:rPr>
              <w:t xml:space="preserve"> Kumar</w:t>
            </w:r>
          </w:p>
        </w:tc>
        <w:tc>
          <w:tcPr>
            <w:tcW w:w="2067" w:type="dxa"/>
            <w:vAlign w:val="center"/>
          </w:tcPr>
          <w:p w:rsidR="00DE0555" w:rsidRPr="00421AF1" w:rsidRDefault="00DE0555" w:rsidP="0051503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>Research Officer (Ayurveda)</w:t>
            </w:r>
          </w:p>
        </w:tc>
        <w:tc>
          <w:tcPr>
            <w:tcW w:w="1416" w:type="dxa"/>
            <w:vAlign w:val="center"/>
          </w:tcPr>
          <w:p w:rsidR="00DE0555" w:rsidRPr="00421AF1" w:rsidRDefault="00DE0555" w:rsidP="0051503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sz w:val="24"/>
                <w:szCs w:val="24"/>
              </w:rPr>
              <w:t>9660033435</w:t>
            </w:r>
          </w:p>
        </w:tc>
        <w:tc>
          <w:tcPr>
            <w:tcW w:w="3390" w:type="dxa"/>
            <w:vAlign w:val="center"/>
          </w:tcPr>
          <w:p w:rsidR="00DE0555" w:rsidRPr="007719D5" w:rsidRDefault="00DA4227" w:rsidP="007719D5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hyperlink r:id="rId8" w:history="1">
              <w:r w:rsidR="00DE0555" w:rsidRPr="007719D5">
                <w:rPr>
                  <w:rFonts w:ascii="Times New Roman" w:hAnsi="Times New Roman" w:cs="Times New Roman"/>
                  <w:sz w:val="24"/>
                  <w:szCs w:val="24"/>
                </w:rPr>
                <w:t>dr.arvindaggarwal@gmail.com</w:t>
              </w:r>
            </w:hyperlink>
          </w:p>
        </w:tc>
        <w:tc>
          <w:tcPr>
            <w:tcW w:w="2522" w:type="dxa"/>
            <w:vAlign w:val="center"/>
          </w:tcPr>
          <w:p w:rsidR="00DE0555" w:rsidRPr="00421AF1" w:rsidRDefault="00D0602E" w:rsidP="00515033">
            <w:pPr>
              <w:pStyle w:val="normal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421AF1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  <w:shd w:val="clear" w:color="auto" w:fill="FFFFFF"/>
              </w:rPr>
              <w:drawing>
                <wp:inline distT="0" distB="0" distL="0" distR="0">
                  <wp:extent cx="1200150" cy="1498811"/>
                  <wp:effectExtent l="38100" t="19050" r="19050" b="25189"/>
                  <wp:docPr id="3" name="Picture 1" descr="C:\Users\rariitanagar\Desktop\Arvind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rariitanagar\Desktop\Arvind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1506" cy="15005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B0F0"/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06F69" w:rsidRPr="00421AF1" w:rsidTr="00421AF1">
        <w:trPr>
          <w:jc w:val="center"/>
        </w:trPr>
        <w:tc>
          <w:tcPr>
            <w:tcW w:w="477" w:type="dxa"/>
            <w:vAlign w:val="center"/>
          </w:tcPr>
          <w:p w:rsidR="00DE0555" w:rsidRPr="00421AF1" w:rsidRDefault="00DE0555" w:rsidP="00DE0555">
            <w:pPr>
              <w:pStyle w:val="normal0"/>
              <w:numPr>
                <w:ilvl w:val="0"/>
                <w:numId w:val="9"/>
              </w:numPr>
              <w:tabs>
                <w:tab w:val="left" w:pos="0"/>
              </w:tabs>
              <w:spacing w:line="240" w:lineRule="auto"/>
              <w:ind w:hanging="7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855" w:type="dxa"/>
            <w:vAlign w:val="center"/>
          </w:tcPr>
          <w:p w:rsidR="00DE0555" w:rsidRPr="00421AF1" w:rsidRDefault="00DE0555" w:rsidP="00515033">
            <w:pPr>
              <w:pStyle w:val="Heading3"/>
              <w:tabs>
                <w:tab w:val="left" w:pos="293"/>
                <w:tab w:val="left" w:pos="346"/>
              </w:tabs>
              <w:spacing w:before="0"/>
              <w:outlineLvl w:val="2"/>
              <w:rPr>
                <w:rFonts w:ascii="Times New Roman" w:hAnsi="Times New Roman" w:cs="Times New Roman"/>
                <w:b w:val="0"/>
                <w:bCs w:val="0"/>
                <w:color w:val="auto"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b w:val="0"/>
                <w:bCs w:val="0"/>
                <w:color w:val="auto"/>
                <w:sz w:val="24"/>
                <w:szCs w:val="24"/>
              </w:rPr>
              <w:t xml:space="preserve">Dr. Vishnu </w:t>
            </w:r>
            <w:proofErr w:type="spellStart"/>
            <w:r w:rsidRPr="00421AF1">
              <w:rPr>
                <w:rFonts w:ascii="Times New Roman" w:hAnsi="Times New Roman" w:cs="Times New Roman"/>
                <w:b w:val="0"/>
                <w:bCs w:val="0"/>
                <w:color w:val="auto"/>
                <w:sz w:val="24"/>
                <w:szCs w:val="24"/>
              </w:rPr>
              <w:t>Vardhan</w:t>
            </w:r>
            <w:proofErr w:type="spellEnd"/>
            <w:r w:rsidRPr="00421AF1">
              <w:rPr>
                <w:rFonts w:ascii="Times New Roman" w:hAnsi="Times New Roman" w:cs="Times New Roman"/>
                <w:b w:val="0"/>
                <w:bCs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421AF1">
              <w:rPr>
                <w:rFonts w:ascii="Times New Roman" w:hAnsi="Times New Roman" w:cs="Times New Roman"/>
                <w:b w:val="0"/>
                <w:bCs w:val="0"/>
                <w:color w:val="auto"/>
                <w:sz w:val="24"/>
                <w:szCs w:val="24"/>
              </w:rPr>
              <w:t>Narayanam</w:t>
            </w:r>
            <w:proofErr w:type="spellEnd"/>
          </w:p>
        </w:tc>
        <w:tc>
          <w:tcPr>
            <w:tcW w:w="2067" w:type="dxa"/>
            <w:vAlign w:val="center"/>
          </w:tcPr>
          <w:p w:rsidR="00DE0555" w:rsidRPr="00421AF1" w:rsidRDefault="00DE0555" w:rsidP="0051503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>Research Officer (Ayurveda)</w:t>
            </w:r>
          </w:p>
        </w:tc>
        <w:tc>
          <w:tcPr>
            <w:tcW w:w="1416" w:type="dxa"/>
            <w:vAlign w:val="center"/>
          </w:tcPr>
          <w:p w:rsidR="00DE0555" w:rsidRPr="00421AF1" w:rsidRDefault="00DE0555" w:rsidP="0051503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sz w:val="24"/>
                <w:szCs w:val="24"/>
              </w:rPr>
              <w:t>8125467773</w:t>
            </w:r>
          </w:p>
        </w:tc>
        <w:tc>
          <w:tcPr>
            <w:tcW w:w="3390" w:type="dxa"/>
            <w:vAlign w:val="center"/>
          </w:tcPr>
          <w:p w:rsidR="00DE0555" w:rsidRPr="007719D5" w:rsidRDefault="00DA4227" w:rsidP="007719D5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0" w:history="1">
              <w:r w:rsidR="00DE0555" w:rsidRPr="007719D5">
                <w:rPr>
                  <w:rFonts w:ascii="Times New Roman" w:hAnsi="Times New Roman" w:cs="Times New Roman"/>
                  <w:sz w:val="24"/>
                  <w:szCs w:val="24"/>
                </w:rPr>
                <w:t>vardhanbams@gmail.com</w:t>
              </w:r>
            </w:hyperlink>
          </w:p>
        </w:tc>
        <w:tc>
          <w:tcPr>
            <w:tcW w:w="2522" w:type="dxa"/>
            <w:vAlign w:val="center"/>
          </w:tcPr>
          <w:p w:rsidR="00DE0555" w:rsidRPr="00421AF1" w:rsidRDefault="00442036" w:rsidP="00293013">
            <w:pPr>
              <w:pStyle w:val="normal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421AF1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  <w:shd w:val="clear" w:color="auto" w:fill="FFFFFF"/>
              </w:rPr>
              <w:drawing>
                <wp:inline distT="0" distB="0" distL="0" distR="0">
                  <wp:extent cx="1206947" cy="1341120"/>
                  <wp:effectExtent l="19050" t="19050" r="12253" b="11430"/>
                  <wp:docPr id="5" name="Picture 1" descr="C:\Users\rariitanagar\Downloads\WhatsApp Image 2023-05-09 at 11.49.56 AM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rariitanagar\Downloads\WhatsApp Image 2023-05-09 at 11.49.56 AM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7504" cy="13417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70C0"/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06F69" w:rsidRPr="00421AF1" w:rsidTr="00421AF1">
        <w:trPr>
          <w:jc w:val="center"/>
        </w:trPr>
        <w:tc>
          <w:tcPr>
            <w:tcW w:w="477" w:type="dxa"/>
            <w:vAlign w:val="center"/>
          </w:tcPr>
          <w:p w:rsidR="00DE0555" w:rsidRPr="00421AF1" w:rsidRDefault="00DE0555" w:rsidP="00DE0555">
            <w:pPr>
              <w:pStyle w:val="normal0"/>
              <w:numPr>
                <w:ilvl w:val="0"/>
                <w:numId w:val="9"/>
              </w:numPr>
              <w:tabs>
                <w:tab w:val="left" w:pos="0"/>
              </w:tabs>
              <w:spacing w:line="240" w:lineRule="auto"/>
              <w:ind w:hanging="7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855" w:type="dxa"/>
            <w:vAlign w:val="center"/>
          </w:tcPr>
          <w:p w:rsidR="00DE0555" w:rsidRPr="00421AF1" w:rsidRDefault="00DE0555" w:rsidP="0051503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Dr. </w:t>
            </w:r>
            <w:proofErr w:type="spellStart"/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>Yashpal</w:t>
            </w:r>
            <w:proofErr w:type="spellEnd"/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>Bhardwaj</w:t>
            </w:r>
            <w:proofErr w:type="spellEnd"/>
          </w:p>
        </w:tc>
        <w:tc>
          <w:tcPr>
            <w:tcW w:w="2067" w:type="dxa"/>
            <w:vAlign w:val="center"/>
          </w:tcPr>
          <w:p w:rsidR="00DE0555" w:rsidRPr="00421AF1" w:rsidRDefault="00DE0555" w:rsidP="00515033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>ARO (Bot.)</w:t>
            </w:r>
          </w:p>
        </w:tc>
        <w:tc>
          <w:tcPr>
            <w:tcW w:w="1416" w:type="dxa"/>
            <w:vAlign w:val="center"/>
          </w:tcPr>
          <w:p w:rsidR="00DE0555" w:rsidRPr="00421AF1" w:rsidRDefault="00DE0555" w:rsidP="0051503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sz w:val="24"/>
                <w:szCs w:val="24"/>
              </w:rPr>
              <w:t>9305410894</w:t>
            </w:r>
          </w:p>
        </w:tc>
        <w:tc>
          <w:tcPr>
            <w:tcW w:w="3390" w:type="dxa"/>
            <w:vAlign w:val="center"/>
          </w:tcPr>
          <w:p w:rsidR="00DE0555" w:rsidRPr="007719D5" w:rsidRDefault="00DA4227" w:rsidP="007719D5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4"/>
                <w:szCs w:val="24"/>
              </w:rPr>
            </w:pPr>
            <w:hyperlink r:id="rId12" w:history="1">
              <w:r w:rsidR="00DE0555" w:rsidRPr="007719D5">
                <w:rPr>
                  <w:rFonts w:ascii="Times New Roman" w:hAnsi="Times New Roman" w:cs="Times New Roman"/>
                  <w:sz w:val="24"/>
                  <w:szCs w:val="24"/>
                </w:rPr>
                <w:t>yashpalbot.bhu@gmail.com</w:t>
              </w:r>
            </w:hyperlink>
          </w:p>
        </w:tc>
        <w:tc>
          <w:tcPr>
            <w:tcW w:w="2522" w:type="dxa"/>
            <w:vAlign w:val="center"/>
          </w:tcPr>
          <w:p w:rsidR="00DE0555" w:rsidRPr="00421AF1" w:rsidRDefault="00795C14" w:rsidP="00515033">
            <w:pPr>
              <w:pStyle w:val="normal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421AF1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  <w:shd w:val="clear" w:color="auto" w:fill="FFFFFF"/>
              </w:rPr>
              <w:drawing>
                <wp:inline distT="0" distB="0" distL="0" distR="0">
                  <wp:extent cx="1277691" cy="1611923"/>
                  <wp:effectExtent l="19050" t="0" r="0" b="0"/>
                  <wp:docPr id="15" name="Picture 11" descr="H:\passport size phot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H:\passport size phot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8988" cy="16135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06F69" w:rsidRPr="00421AF1" w:rsidTr="00421AF1">
        <w:trPr>
          <w:jc w:val="center"/>
        </w:trPr>
        <w:tc>
          <w:tcPr>
            <w:tcW w:w="477" w:type="dxa"/>
            <w:vAlign w:val="center"/>
          </w:tcPr>
          <w:p w:rsidR="00DE0555" w:rsidRPr="00421AF1" w:rsidRDefault="00DE0555" w:rsidP="00DE0555">
            <w:pPr>
              <w:pStyle w:val="normal0"/>
              <w:numPr>
                <w:ilvl w:val="0"/>
                <w:numId w:val="9"/>
              </w:numPr>
              <w:tabs>
                <w:tab w:val="left" w:pos="0"/>
              </w:tabs>
              <w:spacing w:line="240" w:lineRule="auto"/>
              <w:ind w:hanging="7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855" w:type="dxa"/>
            <w:vAlign w:val="center"/>
          </w:tcPr>
          <w:p w:rsidR="00DE0555" w:rsidRPr="00421AF1" w:rsidRDefault="00DE0555" w:rsidP="0051503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Mrs. </w:t>
            </w:r>
            <w:proofErr w:type="spellStart"/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>Nani</w:t>
            </w:r>
            <w:proofErr w:type="spellEnd"/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>Yadi</w:t>
            </w:r>
            <w:proofErr w:type="spellEnd"/>
          </w:p>
        </w:tc>
        <w:tc>
          <w:tcPr>
            <w:tcW w:w="2067" w:type="dxa"/>
            <w:vAlign w:val="center"/>
          </w:tcPr>
          <w:p w:rsidR="00DE0555" w:rsidRPr="00421AF1" w:rsidRDefault="00DE0555" w:rsidP="00515033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>Sister-in-charge</w:t>
            </w:r>
          </w:p>
        </w:tc>
        <w:tc>
          <w:tcPr>
            <w:tcW w:w="1416" w:type="dxa"/>
            <w:vAlign w:val="center"/>
          </w:tcPr>
          <w:p w:rsidR="00DE0555" w:rsidRPr="00421AF1" w:rsidRDefault="00DE0555" w:rsidP="0051503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sz w:val="24"/>
                <w:szCs w:val="24"/>
              </w:rPr>
              <w:t>8787601046</w:t>
            </w:r>
          </w:p>
        </w:tc>
        <w:tc>
          <w:tcPr>
            <w:tcW w:w="3390" w:type="dxa"/>
            <w:vAlign w:val="center"/>
          </w:tcPr>
          <w:p w:rsidR="00DE0555" w:rsidRPr="00421AF1" w:rsidRDefault="00B77EBC" w:rsidP="007719D5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sz w:val="24"/>
                <w:szCs w:val="24"/>
              </w:rPr>
              <w:t>naniyadi2022@gmail.com</w:t>
            </w:r>
          </w:p>
        </w:tc>
        <w:tc>
          <w:tcPr>
            <w:tcW w:w="2522" w:type="dxa"/>
            <w:vAlign w:val="center"/>
          </w:tcPr>
          <w:p w:rsidR="00DE0555" w:rsidRPr="00421AF1" w:rsidRDefault="00090ECA" w:rsidP="00515033">
            <w:pPr>
              <w:pStyle w:val="normal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421AF1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  <w:shd w:val="clear" w:color="auto" w:fill="FFFFFF"/>
              </w:rPr>
              <w:drawing>
                <wp:inline distT="0" distB="0" distL="0" distR="0">
                  <wp:extent cx="1219571" cy="1524000"/>
                  <wp:effectExtent l="19050" t="19050" r="18679" b="19050"/>
                  <wp:docPr id="8" name="Picture 4" descr="C:\Users\rariitanagar\Downloads\nani yadi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rariitanagar\Downloads\nani yadi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0742" cy="15254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92D050"/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06F69" w:rsidRPr="00421AF1" w:rsidTr="00421AF1">
        <w:trPr>
          <w:trHeight w:val="2535"/>
          <w:jc w:val="center"/>
        </w:trPr>
        <w:tc>
          <w:tcPr>
            <w:tcW w:w="477" w:type="dxa"/>
            <w:vAlign w:val="center"/>
          </w:tcPr>
          <w:p w:rsidR="00DE0555" w:rsidRPr="00421AF1" w:rsidRDefault="00DE0555" w:rsidP="00DE0555">
            <w:pPr>
              <w:pStyle w:val="normal0"/>
              <w:numPr>
                <w:ilvl w:val="0"/>
                <w:numId w:val="9"/>
              </w:numPr>
              <w:tabs>
                <w:tab w:val="left" w:pos="0"/>
              </w:tabs>
              <w:spacing w:line="240" w:lineRule="auto"/>
              <w:ind w:hanging="7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855" w:type="dxa"/>
            <w:vAlign w:val="center"/>
          </w:tcPr>
          <w:p w:rsidR="00DE0555" w:rsidRPr="00421AF1" w:rsidRDefault="00DE0555" w:rsidP="0051503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Dr. C. </w:t>
            </w:r>
            <w:proofErr w:type="spellStart"/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>Srinivasulu</w:t>
            </w:r>
            <w:proofErr w:type="spellEnd"/>
          </w:p>
        </w:tc>
        <w:tc>
          <w:tcPr>
            <w:tcW w:w="2067" w:type="dxa"/>
            <w:vAlign w:val="center"/>
          </w:tcPr>
          <w:p w:rsidR="00DE0555" w:rsidRPr="00421AF1" w:rsidRDefault="00DE0555" w:rsidP="00515033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>Research Assistant (Botany)</w:t>
            </w:r>
          </w:p>
        </w:tc>
        <w:tc>
          <w:tcPr>
            <w:tcW w:w="1416" w:type="dxa"/>
            <w:vAlign w:val="center"/>
          </w:tcPr>
          <w:p w:rsidR="00DE0555" w:rsidRPr="00421AF1" w:rsidRDefault="00DE0555" w:rsidP="0051503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sz w:val="24"/>
                <w:szCs w:val="24"/>
              </w:rPr>
              <w:t>9963853349</w:t>
            </w:r>
          </w:p>
        </w:tc>
        <w:tc>
          <w:tcPr>
            <w:tcW w:w="3390" w:type="dxa"/>
            <w:vAlign w:val="center"/>
          </w:tcPr>
          <w:p w:rsidR="00DE0555" w:rsidRPr="007719D5" w:rsidRDefault="00DA4227" w:rsidP="007719D5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5" w:history="1">
              <w:r w:rsidR="00DE0555" w:rsidRPr="007719D5">
                <w:rPr>
                  <w:rFonts w:ascii="Times New Roman" w:hAnsi="Times New Roman" w:cs="Times New Roman"/>
                  <w:sz w:val="24"/>
                  <w:szCs w:val="24"/>
                </w:rPr>
                <w:t>srenubio@gmail.com</w:t>
              </w:r>
            </w:hyperlink>
          </w:p>
        </w:tc>
        <w:tc>
          <w:tcPr>
            <w:tcW w:w="2522" w:type="dxa"/>
            <w:vAlign w:val="center"/>
          </w:tcPr>
          <w:p w:rsidR="00DE0555" w:rsidRPr="00421AF1" w:rsidRDefault="008C26D5" w:rsidP="00293013">
            <w:pPr>
              <w:pStyle w:val="normal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421AF1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  <w:shd w:val="clear" w:color="auto" w:fill="FFFFFF"/>
              </w:rPr>
              <w:drawing>
                <wp:inline distT="0" distB="0" distL="0" distR="0">
                  <wp:extent cx="1316990" cy="1640840"/>
                  <wp:effectExtent l="19050" t="0" r="0" b="0"/>
                  <wp:docPr id="4" name="Picture 2" descr="C:\Users\rariitanagar\Desktop\srinivasulu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rariitanagar\Desktop\srinivasulu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16990" cy="16408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06F69" w:rsidRPr="00421AF1" w:rsidTr="00421AF1">
        <w:trPr>
          <w:jc w:val="center"/>
        </w:trPr>
        <w:tc>
          <w:tcPr>
            <w:tcW w:w="477" w:type="dxa"/>
            <w:vAlign w:val="center"/>
          </w:tcPr>
          <w:p w:rsidR="00DE0555" w:rsidRPr="00421AF1" w:rsidRDefault="00DE0555" w:rsidP="00DE0555">
            <w:pPr>
              <w:pStyle w:val="normal0"/>
              <w:numPr>
                <w:ilvl w:val="0"/>
                <w:numId w:val="9"/>
              </w:numPr>
              <w:tabs>
                <w:tab w:val="left" w:pos="0"/>
              </w:tabs>
              <w:spacing w:line="240" w:lineRule="auto"/>
              <w:ind w:hanging="7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855" w:type="dxa"/>
            <w:vAlign w:val="center"/>
          </w:tcPr>
          <w:p w:rsidR="00DE0555" w:rsidRPr="00421AF1" w:rsidRDefault="00DE0555" w:rsidP="0051503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Dr. </w:t>
            </w:r>
            <w:proofErr w:type="spellStart"/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>Yugandhar</w:t>
            </w:r>
            <w:proofErr w:type="spellEnd"/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>Pulicherla</w:t>
            </w:r>
            <w:proofErr w:type="spellEnd"/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>,</w:t>
            </w:r>
          </w:p>
        </w:tc>
        <w:tc>
          <w:tcPr>
            <w:tcW w:w="2067" w:type="dxa"/>
            <w:vAlign w:val="center"/>
          </w:tcPr>
          <w:p w:rsidR="00DE0555" w:rsidRPr="00421AF1" w:rsidRDefault="00DE0555" w:rsidP="00515033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>Research Assistant (Garden)</w:t>
            </w:r>
          </w:p>
        </w:tc>
        <w:tc>
          <w:tcPr>
            <w:tcW w:w="1416" w:type="dxa"/>
            <w:vAlign w:val="center"/>
          </w:tcPr>
          <w:p w:rsidR="00DE0555" w:rsidRPr="00421AF1" w:rsidRDefault="00DE0555" w:rsidP="0051503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sz w:val="24"/>
                <w:szCs w:val="24"/>
              </w:rPr>
              <w:t>9618434539</w:t>
            </w:r>
          </w:p>
        </w:tc>
        <w:tc>
          <w:tcPr>
            <w:tcW w:w="3390" w:type="dxa"/>
            <w:vAlign w:val="center"/>
          </w:tcPr>
          <w:p w:rsidR="00DE0555" w:rsidRPr="007719D5" w:rsidRDefault="00DA4227" w:rsidP="007719D5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7" w:history="1">
              <w:r w:rsidR="00DE0555" w:rsidRPr="007719D5">
                <w:rPr>
                  <w:rFonts w:ascii="Times New Roman" w:hAnsi="Times New Roman" w:cs="Times New Roman"/>
                  <w:sz w:val="24"/>
                  <w:szCs w:val="24"/>
                </w:rPr>
                <w:t>yugandharbotany@gmail.com</w:t>
              </w:r>
            </w:hyperlink>
          </w:p>
        </w:tc>
        <w:tc>
          <w:tcPr>
            <w:tcW w:w="2522" w:type="dxa"/>
            <w:vAlign w:val="center"/>
          </w:tcPr>
          <w:p w:rsidR="00DE0555" w:rsidRPr="00421AF1" w:rsidRDefault="00933567" w:rsidP="00515033">
            <w:pPr>
              <w:pStyle w:val="normal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421AF1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  <w:shd w:val="clear" w:color="auto" w:fill="FFFFFF"/>
              </w:rPr>
              <w:drawing>
                <wp:inline distT="0" distB="0" distL="0" distR="0">
                  <wp:extent cx="1259331" cy="1767840"/>
                  <wp:effectExtent l="38100" t="19050" r="17019" b="22860"/>
                  <wp:docPr id="7" name="Picture 1" descr="C:\Users\rariitanagar\Downloads\yugandhar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rariitanagar\Downloads\yugandhar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0954" cy="17701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accent1">
                                <a:lumMod val="75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06F69" w:rsidRPr="00421AF1" w:rsidTr="00421AF1">
        <w:trPr>
          <w:jc w:val="center"/>
        </w:trPr>
        <w:tc>
          <w:tcPr>
            <w:tcW w:w="477" w:type="dxa"/>
            <w:vAlign w:val="center"/>
          </w:tcPr>
          <w:p w:rsidR="00DE0555" w:rsidRPr="00421AF1" w:rsidRDefault="00DE0555" w:rsidP="00DE0555">
            <w:pPr>
              <w:pStyle w:val="normal0"/>
              <w:numPr>
                <w:ilvl w:val="0"/>
                <w:numId w:val="9"/>
              </w:numPr>
              <w:tabs>
                <w:tab w:val="left" w:pos="0"/>
              </w:tabs>
              <w:spacing w:line="240" w:lineRule="auto"/>
              <w:ind w:hanging="7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855" w:type="dxa"/>
            <w:vAlign w:val="center"/>
          </w:tcPr>
          <w:p w:rsidR="00DE0555" w:rsidRPr="00421AF1" w:rsidRDefault="00DE0555" w:rsidP="0051503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h. </w:t>
            </w:r>
            <w:proofErr w:type="spellStart"/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>Mrinal</w:t>
            </w:r>
            <w:proofErr w:type="spellEnd"/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Das</w:t>
            </w:r>
          </w:p>
        </w:tc>
        <w:tc>
          <w:tcPr>
            <w:tcW w:w="2067" w:type="dxa"/>
            <w:vAlign w:val="center"/>
          </w:tcPr>
          <w:p w:rsidR="00DE0555" w:rsidRPr="00421AF1" w:rsidRDefault="00DE0555" w:rsidP="00515033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>Lab. Technician</w:t>
            </w:r>
          </w:p>
        </w:tc>
        <w:tc>
          <w:tcPr>
            <w:tcW w:w="1416" w:type="dxa"/>
            <w:vAlign w:val="center"/>
          </w:tcPr>
          <w:p w:rsidR="00DE0555" w:rsidRPr="00421AF1" w:rsidRDefault="00DE0555" w:rsidP="0051503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sz w:val="24"/>
                <w:szCs w:val="24"/>
              </w:rPr>
              <w:t>9485236354</w:t>
            </w:r>
          </w:p>
        </w:tc>
        <w:tc>
          <w:tcPr>
            <w:tcW w:w="3390" w:type="dxa"/>
            <w:vAlign w:val="center"/>
          </w:tcPr>
          <w:p w:rsidR="00DE0555" w:rsidRPr="00421AF1" w:rsidRDefault="00DA4227" w:rsidP="007719D5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9" w:history="1">
              <w:r w:rsidR="00B77EBC" w:rsidRPr="007719D5">
                <w:rPr>
                  <w:rFonts w:ascii="Times New Roman" w:hAnsi="Times New Roman" w:cs="Times New Roman"/>
                  <w:sz w:val="24"/>
                  <w:szCs w:val="24"/>
                </w:rPr>
                <w:t>dasm34285@gmail.com</w:t>
              </w:r>
            </w:hyperlink>
            <w:r w:rsidR="00B77EBC" w:rsidRPr="007719D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522" w:type="dxa"/>
            <w:vAlign w:val="center"/>
          </w:tcPr>
          <w:p w:rsidR="00DE0555" w:rsidRPr="00421AF1" w:rsidRDefault="00090ECA" w:rsidP="00515033">
            <w:pPr>
              <w:pStyle w:val="normal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421AF1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  <w:shd w:val="clear" w:color="auto" w:fill="FFFFFF"/>
              </w:rPr>
              <w:drawing>
                <wp:inline distT="0" distB="0" distL="0" distR="0">
                  <wp:extent cx="1248830" cy="1574800"/>
                  <wp:effectExtent l="19050" t="19050" r="27520" b="25400"/>
                  <wp:docPr id="9" name="Picture 5" descr="C:\Users\rariitanagar\Downloads\Mrinal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rariitanagar\Downloads\Mrinal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0743" cy="15772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bg2">
                                <a:lumMod val="50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06F69" w:rsidRPr="00421AF1" w:rsidTr="00421AF1">
        <w:trPr>
          <w:jc w:val="center"/>
        </w:trPr>
        <w:tc>
          <w:tcPr>
            <w:tcW w:w="477" w:type="dxa"/>
            <w:vAlign w:val="center"/>
          </w:tcPr>
          <w:p w:rsidR="00DE0555" w:rsidRPr="00421AF1" w:rsidRDefault="00DE0555" w:rsidP="00DE0555">
            <w:pPr>
              <w:pStyle w:val="normal0"/>
              <w:numPr>
                <w:ilvl w:val="0"/>
                <w:numId w:val="9"/>
              </w:numPr>
              <w:tabs>
                <w:tab w:val="left" w:pos="0"/>
              </w:tabs>
              <w:spacing w:line="240" w:lineRule="auto"/>
              <w:ind w:hanging="7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855" w:type="dxa"/>
            <w:vAlign w:val="center"/>
          </w:tcPr>
          <w:p w:rsidR="00DE0555" w:rsidRPr="00421AF1" w:rsidRDefault="00DE0555" w:rsidP="0051503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>Mr. S.K. Sudhanshu</w:t>
            </w:r>
          </w:p>
        </w:tc>
        <w:tc>
          <w:tcPr>
            <w:tcW w:w="2067" w:type="dxa"/>
            <w:vAlign w:val="center"/>
          </w:tcPr>
          <w:p w:rsidR="00DE0555" w:rsidRPr="00421AF1" w:rsidRDefault="00DE0555" w:rsidP="00515033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>Sr. Pharmacist Gr.-II</w:t>
            </w:r>
          </w:p>
          <w:p w:rsidR="00DE0555" w:rsidRPr="00421AF1" w:rsidRDefault="00DE0555" w:rsidP="00515033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>(Diploma Holder)</w:t>
            </w:r>
          </w:p>
        </w:tc>
        <w:tc>
          <w:tcPr>
            <w:tcW w:w="1416" w:type="dxa"/>
            <w:vAlign w:val="center"/>
          </w:tcPr>
          <w:p w:rsidR="00DE0555" w:rsidRPr="00421AF1" w:rsidRDefault="00DE0555" w:rsidP="00515033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>7005304210</w:t>
            </w:r>
          </w:p>
        </w:tc>
        <w:tc>
          <w:tcPr>
            <w:tcW w:w="3390" w:type="dxa"/>
            <w:vAlign w:val="center"/>
          </w:tcPr>
          <w:p w:rsidR="00DE0555" w:rsidRPr="00421AF1" w:rsidRDefault="00DA4227" w:rsidP="007719D5">
            <w:pPr>
              <w:pStyle w:val="normal0"/>
              <w:widowControl w:val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hyperlink r:id="rId21" w:history="1">
              <w:r w:rsidR="00DE0555" w:rsidRPr="007719D5">
                <w:rPr>
                  <w:rFonts w:ascii="Times New Roman" w:hAnsi="Times New Roman" w:cs="Times New Roman"/>
                  <w:sz w:val="24"/>
                  <w:szCs w:val="24"/>
                </w:rPr>
                <w:t>sksudhanshu26@gmail.com</w:t>
              </w:r>
            </w:hyperlink>
          </w:p>
        </w:tc>
        <w:tc>
          <w:tcPr>
            <w:tcW w:w="2522" w:type="dxa"/>
            <w:vAlign w:val="center"/>
          </w:tcPr>
          <w:p w:rsidR="00DE0555" w:rsidRPr="00421AF1" w:rsidRDefault="00444442" w:rsidP="00515033">
            <w:pPr>
              <w:pStyle w:val="normal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  <w:shd w:val="clear" w:color="auto" w:fill="FFFFFF"/>
              </w:rPr>
              <w:drawing>
                <wp:inline distT="0" distB="0" distL="0" distR="0">
                  <wp:extent cx="1227724" cy="1524000"/>
                  <wp:effectExtent l="19050" t="19050" r="10526" b="19050"/>
                  <wp:docPr id="22" name="Picture 5" descr="C:\Users\rariitanagar\Downloads\sudhansu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rariitanagar\Downloads\sudhansu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1232770" cy="15302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tx1">
                                <a:lumMod val="95000"/>
                                <a:lumOff val="5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06F69" w:rsidRPr="00421AF1" w:rsidTr="00421AF1">
        <w:trPr>
          <w:jc w:val="center"/>
        </w:trPr>
        <w:tc>
          <w:tcPr>
            <w:tcW w:w="477" w:type="dxa"/>
            <w:vAlign w:val="center"/>
          </w:tcPr>
          <w:p w:rsidR="00DE0555" w:rsidRPr="00421AF1" w:rsidRDefault="00DE0555" w:rsidP="00DE0555">
            <w:pPr>
              <w:pStyle w:val="normal0"/>
              <w:numPr>
                <w:ilvl w:val="0"/>
                <w:numId w:val="9"/>
              </w:numPr>
              <w:tabs>
                <w:tab w:val="left" w:pos="0"/>
              </w:tabs>
              <w:spacing w:line="240" w:lineRule="auto"/>
              <w:ind w:hanging="7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855" w:type="dxa"/>
            <w:vAlign w:val="center"/>
          </w:tcPr>
          <w:p w:rsidR="00DE0555" w:rsidRPr="00421AF1" w:rsidRDefault="00DE0555" w:rsidP="0051503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>Sh. Vijay Kumar</w:t>
            </w:r>
          </w:p>
        </w:tc>
        <w:tc>
          <w:tcPr>
            <w:tcW w:w="2067" w:type="dxa"/>
            <w:vAlign w:val="center"/>
          </w:tcPr>
          <w:p w:rsidR="00DE0555" w:rsidRPr="00421AF1" w:rsidRDefault="00DE0555" w:rsidP="00515033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>Assistant</w:t>
            </w:r>
          </w:p>
        </w:tc>
        <w:tc>
          <w:tcPr>
            <w:tcW w:w="1416" w:type="dxa"/>
            <w:vAlign w:val="center"/>
          </w:tcPr>
          <w:p w:rsidR="00DE0555" w:rsidRPr="00421AF1" w:rsidRDefault="00DE0555" w:rsidP="0051503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sz w:val="24"/>
                <w:szCs w:val="24"/>
              </w:rPr>
              <w:t>9709383537</w:t>
            </w:r>
          </w:p>
        </w:tc>
        <w:tc>
          <w:tcPr>
            <w:tcW w:w="3390" w:type="dxa"/>
            <w:vAlign w:val="center"/>
          </w:tcPr>
          <w:p w:rsidR="00DE0555" w:rsidRPr="00421AF1" w:rsidRDefault="00B77EBC" w:rsidP="0051503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sz w:val="24"/>
                <w:szCs w:val="24"/>
              </w:rPr>
              <w:t>k.vijay@ccras.nic.in</w:t>
            </w:r>
          </w:p>
        </w:tc>
        <w:tc>
          <w:tcPr>
            <w:tcW w:w="2522" w:type="dxa"/>
            <w:vAlign w:val="center"/>
          </w:tcPr>
          <w:p w:rsidR="00DE0555" w:rsidRPr="00421AF1" w:rsidRDefault="00205F06" w:rsidP="00515033">
            <w:pPr>
              <w:pStyle w:val="normal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421AF1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  <w:shd w:val="clear" w:color="auto" w:fill="FFFFFF"/>
              </w:rPr>
              <w:drawing>
                <wp:inline distT="0" distB="0" distL="0" distR="0">
                  <wp:extent cx="1285966" cy="1731818"/>
                  <wp:effectExtent l="38100" t="19050" r="28484" b="20782"/>
                  <wp:docPr id="19" name="Picture 3" descr="C:\Users\rariitanagar\Downloads\vijay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rariitanagar\Downloads\vijay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779" cy="17369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bg1">
                                <a:lumMod val="50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06F69" w:rsidRPr="00421AF1" w:rsidTr="00421AF1">
        <w:trPr>
          <w:jc w:val="center"/>
        </w:trPr>
        <w:tc>
          <w:tcPr>
            <w:tcW w:w="477" w:type="dxa"/>
            <w:vAlign w:val="center"/>
          </w:tcPr>
          <w:p w:rsidR="00DE0555" w:rsidRPr="00421AF1" w:rsidRDefault="00DE0555" w:rsidP="00DE0555">
            <w:pPr>
              <w:pStyle w:val="normal0"/>
              <w:numPr>
                <w:ilvl w:val="0"/>
                <w:numId w:val="9"/>
              </w:numPr>
              <w:tabs>
                <w:tab w:val="left" w:pos="0"/>
              </w:tabs>
              <w:spacing w:line="240" w:lineRule="auto"/>
              <w:ind w:hanging="7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855" w:type="dxa"/>
            <w:vAlign w:val="center"/>
          </w:tcPr>
          <w:p w:rsidR="00DE0555" w:rsidRPr="00421AF1" w:rsidRDefault="00DE0555" w:rsidP="0051503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h. U.C. </w:t>
            </w:r>
            <w:proofErr w:type="spellStart"/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>Kardong</w:t>
            </w:r>
            <w:proofErr w:type="spellEnd"/>
          </w:p>
        </w:tc>
        <w:tc>
          <w:tcPr>
            <w:tcW w:w="2067" w:type="dxa"/>
            <w:vAlign w:val="center"/>
          </w:tcPr>
          <w:p w:rsidR="00DE0555" w:rsidRPr="00421AF1" w:rsidRDefault="00DE0555" w:rsidP="00515033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>Lab. Attendant</w:t>
            </w:r>
          </w:p>
        </w:tc>
        <w:tc>
          <w:tcPr>
            <w:tcW w:w="1416" w:type="dxa"/>
            <w:vAlign w:val="center"/>
          </w:tcPr>
          <w:p w:rsidR="00DE0555" w:rsidRPr="00421AF1" w:rsidRDefault="00DE0555" w:rsidP="0051503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sz w:val="24"/>
                <w:szCs w:val="24"/>
              </w:rPr>
              <w:t>9436254119</w:t>
            </w:r>
          </w:p>
        </w:tc>
        <w:tc>
          <w:tcPr>
            <w:tcW w:w="3390" w:type="dxa"/>
            <w:vAlign w:val="center"/>
          </w:tcPr>
          <w:p w:rsidR="00DE0555" w:rsidRPr="00421AF1" w:rsidRDefault="00ED094C" w:rsidP="00ED094C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sz w:val="24"/>
                <w:szCs w:val="24"/>
              </w:rPr>
              <w:t>Umeshkardong8@gmail.com</w:t>
            </w:r>
          </w:p>
        </w:tc>
        <w:tc>
          <w:tcPr>
            <w:tcW w:w="2522" w:type="dxa"/>
            <w:vAlign w:val="center"/>
          </w:tcPr>
          <w:p w:rsidR="00DE0555" w:rsidRPr="00421AF1" w:rsidRDefault="00EC77B7" w:rsidP="00515033">
            <w:pPr>
              <w:pStyle w:val="normal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421AF1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  <w:shd w:val="clear" w:color="auto" w:fill="FFFFFF"/>
              </w:rPr>
              <w:drawing>
                <wp:inline distT="0" distB="0" distL="0" distR="0">
                  <wp:extent cx="1311106" cy="1758461"/>
                  <wp:effectExtent l="38100" t="19050" r="22394" b="13189"/>
                  <wp:docPr id="20" name="Picture 2" descr="C:\Users\rariitanagar\Downloads\kardong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rariitanagar\Downloads\kardong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11047" cy="175838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tx1">
                                <a:lumMod val="95000"/>
                                <a:lumOff val="5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06F69" w:rsidRPr="00421AF1" w:rsidTr="00421AF1">
        <w:trPr>
          <w:jc w:val="center"/>
        </w:trPr>
        <w:tc>
          <w:tcPr>
            <w:tcW w:w="477" w:type="dxa"/>
            <w:vAlign w:val="center"/>
          </w:tcPr>
          <w:p w:rsidR="00DE0555" w:rsidRPr="00421AF1" w:rsidRDefault="00DE0555" w:rsidP="00DE0555">
            <w:pPr>
              <w:pStyle w:val="normal0"/>
              <w:numPr>
                <w:ilvl w:val="0"/>
                <w:numId w:val="9"/>
              </w:numPr>
              <w:tabs>
                <w:tab w:val="left" w:pos="0"/>
              </w:tabs>
              <w:spacing w:line="240" w:lineRule="auto"/>
              <w:ind w:hanging="7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855" w:type="dxa"/>
            <w:vAlign w:val="center"/>
          </w:tcPr>
          <w:p w:rsidR="00DE0555" w:rsidRPr="00421AF1" w:rsidRDefault="00DE0555" w:rsidP="0051503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h. </w:t>
            </w:r>
            <w:proofErr w:type="spellStart"/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>Vinay</w:t>
            </w:r>
            <w:proofErr w:type="spellEnd"/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Singh</w:t>
            </w:r>
          </w:p>
        </w:tc>
        <w:tc>
          <w:tcPr>
            <w:tcW w:w="2067" w:type="dxa"/>
            <w:vAlign w:val="center"/>
          </w:tcPr>
          <w:p w:rsidR="00DE0555" w:rsidRPr="00421AF1" w:rsidRDefault="00DE0555" w:rsidP="00515033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>LDC</w:t>
            </w:r>
          </w:p>
        </w:tc>
        <w:tc>
          <w:tcPr>
            <w:tcW w:w="1416" w:type="dxa"/>
            <w:vAlign w:val="center"/>
          </w:tcPr>
          <w:p w:rsidR="00DE0555" w:rsidRPr="00421AF1" w:rsidRDefault="00DE0555" w:rsidP="0051503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sz w:val="24"/>
                <w:szCs w:val="24"/>
              </w:rPr>
              <w:t>8787461418</w:t>
            </w:r>
          </w:p>
        </w:tc>
        <w:tc>
          <w:tcPr>
            <w:tcW w:w="3390" w:type="dxa"/>
            <w:vAlign w:val="center"/>
          </w:tcPr>
          <w:p w:rsidR="00DE0555" w:rsidRPr="00421AF1" w:rsidRDefault="00DA4227" w:rsidP="007719D5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hyperlink r:id="rId25" w:history="1">
              <w:r w:rsidR="00DE0555" w:rsidRPr="007719D5">
                <w:rPr>
                  <w:rFonts w:ascii="Times New Roman" w:hAnsi="Times New Roman" w:cs="Times New Roman"/>
                  <w:sz w:val="24"/>
                  <w:szCs w:val="24"/>
                </w:rPr>
                <w:t>vinay2791994@gmail.com</w:t>
              </w:r>
            </w:hyperlink>
          </w:p>
        </w:tc>
        <w:tc>
          <w:tcPr>
            <w:tcW w:w="2522" w:type="dxa"/>
            <w:vAlign w:val="center"/>
          </w:tcPr>
          <w:p w:rsidR="00DE0555" w:rsidRPr="00421AF1" w:rsidRDefault="00271D4A" w:rsidP="00515033">
            <w:pPr>
              <w:pStyle w:val="normal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421AF1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  <w:shd w:val="clear" w:color="auto" w:fill="FFFFFF"/>
              </w:rPr>
              <w:drawing>
                <wp:inline distT="0" distB="0" distL="0" distR="0">
                  <wp:extent cx="1264748" cy="1430215"/>
                  <wp:effectExtent l="19050" t="19050" r="11602" b="17585"/>
                  <wp:docPr id="17" name="Picture 12" descr="C:\Users\rariitanagar\Downloads\Vinay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C:\Users\rariitanagar\Downloads\Vinay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7312" cy="14331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70C0"/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06F69" w:rsidRPr="00421AF1" w:rsidTr="00421AF1">
        <w:trPr>
          <w:jc w:val="center"/>
        </w:trPr>
        <w:tc>
          <w:tcPr>
            <w:tcW w:w="477" w:type="dxa"/>
            <w:vAlign w:val="center"/>
          </w:tcPr>
          <w:p w:rsidR="00DE0555" w:rsidRPr="00421AF1" w:rsidRDefault="00DE0555" w:rsidP="00DE0555">
            <w:pPr>
              <w:pStyle w:val="normal0"/>
              <w:numPr>
                <w:ilvl w:val="0"/>
                <w:numId w:val="9"/>
              </w:numPr>
              <w:tabs>
                <w:tab w:val="left" w:pos="0"/>
              </w:tabs>
              <w:spacing w:line="240" w:lineRule="auto"/>
              <w:ind w:hanging="7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855" w:type="dxa"/>
            <w:vAlign w:val="center"/>
          </w:tcPr>
          <w:p w:rsidR="00DE0555" w:rsidRPr="00421AF1" w:rsidRDefault="00DE0555" w:rsidP="00515033">
            <w:pPr>
              <w:tabs>
                <w:tab w:val="left" w:pos="310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h. </w:t>
            </w:r>
            <w:proofErr w:type="spellStart"/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>Tagom</w:t>
            </w:r>
            <w:proofErr w:type="spellEnd"/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>Riyang</w:t>
            </w:r>
            <w:proofErr w:type="spellEnd"/>
          </w:p>
        </w:tc>
        <w:tc>
          <w:tcPr>
            <w:tcW w:w="2067" w:type="dxa"/>
            <w:vAlign w:val="center"/>
          </w:tcPr>
          <w:p w:rsidR="00DE0555" w:rsidRPr="00421AF1" w:rsidRDefault="00DE0555" w:rsidP="00515033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>Field Attendant</w:t>
            </w:r>
          </w:p>
        </w:tc>
        <w:tc>
          <w:tcPr>
            <w:tcW w:w="1416" w:type="dxa"/>
            <w:vAlign w:val="center"/>
          </w:tcPr>
          <w:p w:rsidR="00DE0555" w:rsidRPr="00421AF1" w:rsidRDefault="00DE0555" w:rsidP="0051503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436636429</w:t>
            </w:r>
          </w:p>
        </w:tc>
        <w:tc>
          <w:tcPr>
            <w:tcW w:w="3390" w:type="dxa"/>
            <w:vAlign w:val="center"/>
          </w:tcPr>
          <w:p w:rsidR="00DE0555" w:rsidRPr="00421AF1" w:rsidRDefault="00886F01" w:rsidP="0051503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2522" w:type="dxa"/>
            <w:vAlign w:val="center"/>
          </w:tcPr>
          <w:p w:rsidR="00DE0555" w:rsidRPr="00421AF1" w:rsidRDefault="001F7817" w:rsidP="00515033">
            <w:pPr>
              <w:pStyle w:val="normal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421AF1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  <w:shd w:val="clear" w:color="auto" w:fill="FFFFFF"/>
              </w:rPr>
              <w:drawing>
                <wp:inline distT="0" distB="0" distL="0" distR="0">
                  <wp:extent cx="1189990" cy="1473642"/>
                  <wp:effectExtent l="19050" t="19050" r="10160" b="12258"/>
                  <wp:docPr id="16" name="Picture 1" descr="C:\Users\rariitanagar\Downloads\riyang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rariitanagar\Downloads\riyang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1196185" cy="14813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bg2">
                                <a:lumMod val="50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06F69" w:rsidRPr="00421AF1" w:rsidTr="00421AF1">
        <w:trPr>
          <w:jc w:val="center"/>
        </w:trPr>
        <w:tc>
          <w:tcPr>
            <w:tcW w:w="477" w:type="dxa"/>
            <w:vAlign w:val="center"/>
          </w:tcPr>
          <w:p w:rsidR="00DE0555" w:rsidRPr="00421AF1" w:rsidRDefault="00DE0555" w:rsidP="00DE0555">
            <w:pPr>
              <w:pStyle w:val="normal0"/>
              <w:numPr>
                <w:ilvl w:val="0"/>
                <w:numId w:val="9"/>
              </w:numPr>
              <w:tabs>
                <w:tab w:val="left" w:pos="0"/>
              </w:tabs>
              <w:spacing w:line="240" w:lineRule="auto"/>
              <w:ind w:hanging="7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855" w:type="dxa"/>
            <w:vAlign w:val="center"/>
          </w:tcPr>
          <w:p w:rsidR="00DE0555" w:rsidRPr="00421AF1" w:rsidRDefault="00DE0555" w:rsidP="00515033">
            <w:pPr>
              <w:tabs>
                <w:tab w:val="left" w:pos="310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h. </w:t>
            </w:r>
            <w:proofErr w:type="spellStart"/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>Druva</w:t>
            </w:r>
            <w:proofErr w:type="spellEnd"/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>Jyoti</w:t>
            </w:r>
            <w:proofErr w:type="spellEnd"/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>Payeng</w:t>
            </w:r>
            <w:proofErr w:type="spellEnd"/>
          </w:p>
        </w:tc>
        <w:tc>
          <w:tcPr>
            <w:tcW w:w="2067" w:type="dxa"/>
            <w:vAlign w:val="center"/>
          </w:tcPr>
          <w:p w:rsidR="00DE0555" w:rsidRPr="00421AF1" w:rsidRDefault="00DE0555" w:rsidP="00515033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>Field Attendant</w:t>
            </w:r>
          </w:p>
        </w:tc>
        <w:tc>
          <w:tcPr>
            <w:tcW w:w="1416" w:type="dxa"/>
            <w:vAlign w:val="center"/>
          </w:tcPr>
          <w:p w:rsidR="00DE0555" w:rsidRPr="00421AF1" w:rsidRDefault="00DE0555" w:rsidP="0051503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sz w:val="24"/>
                <w:szCs w:val="24"/>
              </w:rPr>
              <w:t>9402898875</w:t>
            </w:r>
          </w:p>
        </w:tc>
        <w:tc>
          <w:tcPr>
            <w:tcW w:w="3390" w:type="dxa"/>
            <w:vAlign w:val="center"/>
          </w:tcPr>
          <w:p w:rsidR="00DE0555" w:rsidRPr="00421AF1" w:rsidRDefault="00F64FF9" w:rsidP="0051503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yengdhruvajyoti@gmail.com</w:t>
            </w:r>
          </w:p>
        </w:tc>
        <w:tc>
          <w:tcPr>
            <w:tcW w:w="2522" w:type="dxa"/>
            <w:vAlign w:val="center"/>
          </w:tcPr>
          <w:p w:rsidR="00DE0555" w:rsidRPr="00421AF1" w:rsidRDefault="00090ECA" w:rsidP="00515033">
            <w:pPr>
              <w:pStyle w:val="normal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421AF1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  <w:shd w:val="clear" w:color="auto" w:fill="FFFFFF"/>
              </w:rPr>
              <w:drawing>
                <wp:inline distT="0" distB="0" distL="0" distR="0">
                  <wp:extent cx="1259952" cy="1345147"/>
                  <wp:effectExtent l="38100" t="19050" r="16398" b="26453"/>
                  <wp:docPr id="11" name="Picture 7" descr="C:\Users\rariitanagar\Downloads\Dhruvo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:\Users\rariitanagar\Downloads\Dhruvo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/>
                          <a:srcRect b="158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585" cy="13447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FFC000"/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06F69" w:rsidRPr="00421AF1" w:rsidTr="00886F01">
        <w:trPr>
          <w:jc w:val="center"/>
        </w:trPr>
        <w:tc>
          <w:tcPr>
            <w:tcW w:w="477" w:type="dxa"/>
            <w:vAlign w:val="center"/>
          </w:tcPr>
          <w:p w:rsidR="00886F01" w:rsidRPr="00421AF1" w:rsidRDefault="00886F01" w:rsidP="00DE0555">
            <w:pPr>
              <w:pStyle w:val="normal0"/>
              <w:numPr>
                <w:ilvl w:val="0"/>
                <w:numId w:val="9"/>
              </w:numPr>
              <w:tabs>
                <w:tab w:val="left" w:pos="0"/>
              </w:tabs>
              <w:spacing w:line="240" w:lineRule="auto"/>
              <w:ind w:hanging="7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855" w:type="dxa"/>
            <w:vAlign w:val="center"/>
          </w:tcPr>
          <w:p w:rsidR="00886F01" w:rsidRPr="00421AF1" w:rsidRDefault="00886F01" w:rsidP="0051503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Miss </w:t>
            </w:r>
            <w:proofErr w:type="spellStart"/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>Yadam</w:t>
            </w:r>
            <w:proofErr w:type="spellEnd"/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>Taga</w:t>
            </w:r>
            <w:proofErr w:type="spellEnd"/>
          </w:p>
        </w:tc>
        <w:tc>
          <w:tcPr>
            <w:tcW w:w="2067" w:type="dxa"/>
            <w:vAlign w:val="center"/>
          </w:tcPr>
          <w:p w:rsidR="00886F01" w:rsidRPr="00421AF1" w:rsidRDefault="00886F01" w:rsidP="00515033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Ward </w:t>
            </w:r>
            <w:proofErr w:type="spellStart"/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>Aya</w:t>
            </w:r>
            <w:proofErr w:type="spellEnd"/>
          </w:p>
        </w:tc>
        <w:tc>
          <w:tcPr>
            <w:tcW w:w="1416" w:type="dxa"/>
            <w:vAlign w:val="center"/>
          </w:tcPr>
          <w:p w:rsidR="00886F01" w:rsidRPr="00421AF1" w:rsidRDefault="00886F01" w:rsidP="0051503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sz w:val="24"/>
                <w:szCs w:val="24"/>
              </w:rPr>
              <w:t>9436898730</w:t>
            </w:r>
          </w:p>
        </w:tc>
        <w:tc>
          <w:tcPr>
            <w:tcW w:w="3390" w:type="dxa"/>
            <w:vAlign w:val="center"/>
          </w:tcPr>
          <w:p w:rsidR="00886F01" w:rsidRDefault="00886F01" w:rsidP="00886F01">
            <w:pPr>
              <w:jc w:val="center"/>
            </w:pPr>
            <w:r w:rsidRPr="00580225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2522" w:type="dxa"/>
            <w:vAlign w:val="center"/>
          </w:tcPr>
          <w:p w:rsidR="00886F01" w:rsidRPr="00421AF1" w:rsidRDefault="00886F01" w:rsidP="00515033">
            <w:pPr>
              <w:pStyle w:val="normal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  <w:shd w:val="clear" w:color="auto" w:fill="FFFFFF"/>
              </w:rPr>
              <w:drawing>
                <wp:inline distT="0" distB="0" distL="0" distR="0">
                  <wp:extent cx="1179914" cy="1468582"/>
                  <wp:effectExtent l="19050" t="19050" r="20236" b="17318"/>
                  <wp:docPr id="24" name="Picture 6" descr="C:\Users\rariitanagar\Downloads\yadam taga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rariitanagar\Downloads\yadam taga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1179914" cy="146858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FFC000"/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06F69" w:rsidRPr="00421AF1" w:rsidTr="00886F01">
        <w:trPr>
          <w:jc w:val="center"/>
        </w:trPr>
        <w:tc>
          <w:tcPr>
            <w:tcW w:w="477" w:type="dxa"/>
            <w:vAlign w:val="center"/>
          </w:tcPr>
          <w:p w:rsidR="00886F01" w:rsidRPr="00421AF1" w:rsidRDefault="00886F01" w:rsidP="00DE0555">
            <w:pPr>
              <w:pStyle w:val="normal0"/>
              <w:numPr>
                <w:ilvl w:val="0"/>
                <w:numId w:val="9"/>
              </w:numPr>
              <w:tabs>
                <w:tab w:val="left" w:pos="0"/>
              </w:tabs>
              <w:spacing w:line="240" w:lineRule="auto"/>
              <w:ind w:hanging="7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855" w:type="dxa"/>
            <w:vAlign w:val="center"/>
          </w:tcPr>
          <w:p w:rsidR="00886F01" w:rsidRPr="00421AF1" w:rsidRDefault="00886F01" w:rsidP="0051503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Mrs. </w:t>
            </w:r>
            <w:proofErr w:type="spellStart"/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>Pura</w:t>
            </w:r>
            <w:proofErr w:type="spellEnd"/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Pane</w:t>
            </w:r>
          </w:p>
        </w:tc>
        <w:tc>
          <w:tcPr>
            <w:tcW w:w="2067" w:type="dxa"/>
            <w:vAlign w:val="center"/>
          </w:tcPr>
          <w:p w:rsidR="00886F01" w:rsidRPr="00421AF1" w:rsidRDefault="00886F01" w:rsidP="00515033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>Peon</w:t>
            </w:r>
          </w:p>
        </w:tc>
        <w:tc>
          <w:tcPr>
            <w:tcW w:w="1416" w:type="dxa"/>
            <w:vAlign w:val="center"/>
          </w:tcPr>
          <w:p w:rsidR="00886F01" w:rsidRPr="00421AF1" w:rsidRDefault="00886F01" w:rsidP="0051503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856549572</w:t>
            </w:r>
          </w:p>
        </w:tc>
        <w:tc>
          <w:tcPr>
            <w:tcW w:w="3390" w:type="dxa"/>
            <w:vAlign w:val="center"/>
          </w:tcPr>
          <w:p w:rsidR="00886F01" w:rsidRDefault="00886F01" w:rsidP="00886F01">
            <w:pPr>
              <w:jc w:val="center"/>
            </w:pPr>
            <w:r w:rsidRPr="00580225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2522" w:type="dxa"/>
            <w:vAlign w:val="center"/>
          </w:tcPr>
          <w:p w:rsidR="00886F01" w:rsidRPr="00421AF1" w:rsidRDefault="00886F01" w:rsidP="00515033">
            <w:pPr>
              <w:pStyle w:val="normal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421AF1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  <w:shd w:val="clear" w:color="auto" w:fill="FFFFFF"/>
              </w:rPr>
              <w:drawing>
                <wp:inline distT="0" distB="0" distL="0" distR="0">
                  <wp:extent cx="1204733" cy="1488830"/>
                  <wp:effectExtent l="38100" t="19050" r="14467" b="16120"/>
                  <wp:docPr id="25" name="Picture 8" descr="C:\Users\rariitanagar\Downloads\Pura pane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rariitanagar\Downloads\Pura pane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5139" cy="14893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bg1">
                                <a:lumMod val="50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06F69" w:rsidRPr="00421AF1" w:rsidTr="00421AF1">
        <w:trPr>
          <w:jc w:val="center"/>
        </w:trPr>
        <w:tc>
          <w:tcPr>
            <w:tcW w:w="477" w:type="dxa"/>
            <w:vAlign w:val="center"/>
          </w:tcPr>
          <w:p w:rsidR="00886F01" w:rsidRPr="00421AF1" w:rsidRDefault="00886F01" w:rsidP="00DE0555">
            <w:pPr>
              <w:pStyle w:val="normal0"/>
              <w:numPr>
                <w:ilvl w:val="0"/>
                <w:numId w:val="9"/>
              </w:numPr>
              <w:tabs>
                <w:tab w:val="left" w:pos="0"/>
              </w:tabs>
              <w:spacing w:line="240" w:lineRule="auto"/>
              <w:ind w:hanging="7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855" w:type="dxa"/>
            <w:vAlign w:val="center"/>
          </w:tcPr>
          <w:p w:rsidR="00886F01" w:rsidRPr="00421AF1" w:rsidRDefault="00886F01" w:rsidP="0051503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Mrs. </w:t>
            </w:r>
            <w:proofErr w:type="spellStart"/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>Hage</w:t>
            </w:r>
            <w:proofErr w:type="spellEnd"/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>Remang</w:t>
            </w:r>
            <w:proofErr w:type="spellEnd"/>
          </w:p>
        </w:tc>
        <w:tc>
          <w:tcPr>
            <w:tcW w:w="2067" w:type="dxa"/>
            <w:vAlign w:val="center"/>
          </w:tcPr>
          <w:p w:rsidR="00886F01" w:rsidRPr="00421AF1" w:rsidRDefault="00886F01" w:rsidP="00515033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>Peon</w:t>
            </w:r>
          </w:p>
        </w:tc>
        <w:tc>
          <w:tcPr>
            <w:tcW w:w="1416" w:type="dxa"/>
            <w:vAlign w:val="center"/>
          </w:tcPr>
          <w:p w:rsidR="00886F01" w:rsidRPr="00421AF1" w:rsidRDefault="00886F01" w:rsidP="0051503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014203655</w:t>
            </w:r>
          </w:p>
        </w:tc>
        <w:tc>
          <w:tcPr>
            <w:tcW w:w="3390" w:type="dxa"/>
            <w:vAlign w:val="center"/>
          </w:tcPr>
          <w:p w:rsidR="00886F01" w:rsidRDefault="00886F01" w:rsidP="008B7B0D">
            <w:pPr>
              <w:jc w:val="center"/>
            </w:pPr>
            <w:r w:rsidRPr="00580225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2522" w:type="dxa"/>
            <w:vAlign w:val="center"/>
          </w:tcPr>
          <w:p w:rsidR="00886F01" w:rsidRPr="00421AF1" w:rsidRDefault="00886F01" w:rsidP="00515033">
            <w:pPr>
              <w:pStyle w:val="normal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421AF1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  <w:shd w:val="clear" w:color="auto" w:fill="FFFFFF"/>
              </w:rPr>
              <w:drawing>
                <wp:inline distT="0" distB="0" distL="0" distR="0">
                  <wp:extent cx="1192676" cy="1565030"/>
                  <wp:effectExtent l="19050" t="19050" r="26524" b="16120"/>
                  <wp:docPr id="26" name="Picture 4" descr="C:\Users\rariitanagar\Downloads\remang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rariitanagar\Downloads\remang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1194660" cy="15676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tx1">
                                <a:lumMod val="95000"/>
                                <a:lumOff val="5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06F69" w:rsidRPr="00421AF1" w:rsidTr="00421AF1">
        <w:trPr>
          <w:jc w:val="center"/>
        </w:trPr>
        <w:tc>
          <w:tcPr>
            <w:tcW w:w="477" w:type="dxa"/>
            <w:vAlign w:val="center"/>
          </w:tcPr>
          <w:p w:rsidR="00886F01" w:rsidRPr="00421AF1" w:rsidRDefault="00886F01" w:rsidP="00DE0555">
            <w:pPr>
              <w:pStyle w:val="normal0"/>
              <w:numPr>
                <w:ilvl w:val="0"/>
                <w:numId w:val="9"/>
              </w:numPr>
              <w:tabs>
                <w:tab w:val="left" w:pos="0"/>
              </w:tabs>
              <w:spacing w:line="240" w:lineRule="auto"/>
              <w:ind w:hanging="7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855" w:type="dxa"/>
            <w:vAlign w:val="center"/>
          </w:tcPr>
          <w:p w:rsidR="00886F01" w:rsidRPr="00421AF1" w:rsidRDefault="00886F01" w:rsidP="00515033">
            <w:pPr>
              <w:pStyle w:val="NoSpacing"/>
              <w:tabs>
                <w:tab w:val="left" w:pos="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sz w:val="24"/>
                <w:szCs w:val="24"/>
              </w:rPr>
              <w:t xml:space="preserve">Mrs. </w:t>
            </w:r>
            <w:proofErr w:type="spellStart"/>
            <w:r w:rsidRPr="00421AF1">
              <w:rPr>
                <w:rFonts w:ascii="Times New Roman" w:hAnsi="Times New Roman" w:cs="Times New Roman"/>
                <w:sz w:val="24"/>
                <w:szCs w:val="24"/>
              </w:rPr>
              <w:t>Okyam</w:t>
            </w:r>
            <w:proofErr w:type="spellEnd"/>
            <w:r w:rsidRPr="00421A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21AF1">
              <w:rPr>
                <w:rFonts w:ascii="Times New Roman" w:hAnsi="Times New Roman" w:cs="Times New Roman"/>
                <w:sz w:val="24"/>
                <w:szCs w:val="24"/>
              </w:rPr>
              <w:t>Padung</w:t>
            </w:r>
            <w:proofErr w:type="spellEnd"/>
          </w:p>
        </w:tc>
        <w:tc>
          <w:tcPr>
            <w:tcW w:w="2067" w:type="dxa"/>
            <w:vAlign w:val="center"/>
          </w:tcPr>
          <w:p w:rsidR="00886F01" w:rsidRPr="00421AF1" w:rsidRDefault="00886F01" w:rsidP="00515033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>Peon</w:t>
            </w:r>
          </w:p>
        </w:tc>
        <w:tc>
          <w:tcPr>
            <w:tcW w:w="1416" w:type="dxa"/>
            <w:vAlign w:val="center"/>
          </w:tcPr>
          <w:p w:rsidR="00886F01" w:rsidRPr="00421AF1" w:rsidRDefault="00886F01" w:rsidP="0051503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sz w:val="24"/>
                <w:szCs w:val="24"/>
              </w:rPr>
              <w:t>7085399010</w:t>
            </w:r>
          </w:p>
        </w:tc>
        <w:tc>
          <w:tcPr>
            <w:tcW w:w="3390" w:type="dxa"/>
            <w:vAlign w:val="center"/>
          </w:tcPr>
          <w:p w:rsidR="00886F01" w:rsidRDefault="00886F01" w:rsidP="008B7B0D">
            <w:pPr>
              <w:jc w:val="center"/>
            </w:pPr>
            <w:r w:rsidRPr="00580225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2522" w:type="dxa"/>
            <w:vAlign w:val="center"/>
          </w:tcPr>
          <w:p w:rsidR="00886F01" w:rsidRPr="00421AF1" w:rsidRDefault="00886F01" w:rsidP="00515033">
            <w:pPr>
              <w:pStyle w:val="normal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421AF1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  <w:shd w:val="clear" w:color="auto" w:fill="FFFFFF"/>
              </w:rPr>
              <w:drawing>
                <wp:inline distT="0" distB="0" distL="0" distR="0">
                  <wp:extent cx="1205975" cy="1377462"/>
                  <wp:effectExtent l="38100" t="19050" r="13225" b="13188"/>
                  <wp:docPr id="27" name="Picture 10" descr="C:\Users\rariitanagar\Downloads\Okyam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C:\Users\rariitanagar\Downloads\Okyam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6050" cy="13775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tx1">
                                <a:lumMod val="95000"/>
                                <a:lumOff val="5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06F69" w:rsidRPr="00421AF1" w:rsidTr="00421AF1">
        <w:trPr>
          <w:jc w:val="center"/>
        </w:trPr>
        <w:tc>
          <w:tcPr>
            <w:tcW w:w="477" w:type="dxa"/>
            <w:vAlign w:val="center"/>
          </w:tcPr>
          <w:p w:rsidR="00DE0555" w:rsidRPr="00421AF1" w:rsidRDefault="00DE0555" w:rsidP="00DE0555">
            <w:pPr>
              <w:pStyle w:val="normal0"/>
              <w:numPr>
                <w:ilvl w:val="0"/>
                <w:numId w:val="9"/>
              </w:numPr>
              <w:tabs>
                <w:tab w:val="left" w:pos="0"/>
              </w:tabs>
              <w:spacing w:line="240" w:lineRule="auto"/>
              <w:ind w:hanging="7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855" w:type="dxa"/>
            <w:vAlign w:val="center"/>
          </w:tcPr>
          <w:p w:rsidR="00DE0555" w:rsidRPr="00421AF1" w:rsidRDefault="00DE0555" w:rsidP="0051503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Mrs. </w:t>
            </w:r>
            <w:proofErr w:type="spellStart"/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>Budh</w:t>
            </w:r>
            <w:proofErr w:type="spellEnd"/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>Kumari</w:t>
            </w:r>
            <w:proofErr w:type="spellEnd"/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>Pradhan</w:t>
            </w:r>
            <w:proofErr w:type="spellEnd"/>
          </w:p>
        </w:tc>
        <w:tc>
          <w:tcPr>
            <w:tcW w:w="2067" w:type="dxa"/>
            <w:vAlign w:val="center"/>
          </w:tcPr>
          <w:p w:rsidR="00DE0555" w:rsidRPr="00421AF1" w:rsidRDefault="00DE0555" w:rsidP="00515033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>Peon</w:t>
            </w:r>
          </w:p>
        </w:tc>
        <w:tc>
          <w:tcPr>
            <w:tcW w:w="1416" w:type="dxa"/>
            <w:vAlign w:val="center"/>
          </w:tcPr>
          <w:p w:rsidR="00DE0555" w:rsidRPr="00421AF1" w:rsidRDefault="00DE0555" w:rsidP="0051503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sz w:val="24"/>
                <w:szCs w:val="24"/>
              </w:rPr>
              <w:t>9402736510</w:t>
            </w:r>
          </w:p>
        </w:tc>
        <w:tc>
          <w:tcPr>
            <w:tcW w:w="3390" w:type="dxa"/>
            <w:vAlign w:val="center"/>
          </w:tcPr>
          <w:p w:rsidR="00DE0555" w:rsidRPr="00421AF1" w:rsidRDefault="00B77EBC" w:rsidP="0051503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sz w:val="24"/>
                <w:szCs w:val="24"/>
              </w:rPr>
              <w:t>budhkumaripradhan@gmail.com</w:t>
            </w:r>
          </w:p>
        </w:tc>
        <w:tc>
          <w:tcPr>
            <w:tcW w:w="2522" w:type="dxa"/>
            <w:vAlign w:val="center"/>
          </w:tcPr>
          <w:p w:rsidR="00DE0555" w:rsidRPr="00421AF1" w:rsidRDefault="00090ECA" w:rsidP="00515033">
            <w:pPr>
              <w:pStyle w:val="normal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421AF1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  <w:shd w:val="clear" w:color="auto" w:fill="FFFFFF"/>
              </w:rPr>
              <w:drawing>
                <wp:inline distT="0" distB="0" distL="0" distR="0">
                  <wp:extent cx="1240114" cy="1518138"/>
                  <wp:effectExtent l="38100" t="19050" r="17186" b="24912"/>
                  <wp:docPr id="10" name="Picture 6" descr="C:\Users\rariitanagar\Downloads\Budhakumari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rariitanagar\Downloads\Budhakumari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1783" cy="1520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2060"/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06F69" w:rsidRPr="00421AF1" w:rsidTr="00421AF1">
        <w:trPr>
          <w:jc w:val="center"/>
        </w:trPr>
        <w:tc>
          <w:tcPr>
            <w:tcW w:w="477" w:type="dxa"/>
            <w:vAlign w:val="center"/>
          </w:tcPr>
          <w:p w:rsidR="00DE0555" w:rsidRPr="00421AF1" w:rsidRDefault="00DE0555" w:rsidP="00DE0555">
            <w:pPr>
              <w:pStyle w:val="normal0"/>
              <w:numPr>
                <w:ilvl w:val="0"/>
                <w:numId w:val="9"/>
              </w:numPr>
              <w:tabs>
                <w:tab w:val="left" w:pos="0"/>
              </w:tabs>
              <w:spacing w:line="240" w:lineRule="auto"/>
              <w:ind w:hanging="7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855" w:type="dxa"/>
            <w:vAlign w:val="center"/>
          </w:tcPr>
          <w:p w:rsidR="00DE0555" w:rsidRPr="00421AF1" w:rsidRDefault="00DE0555" w:rsidP="0051503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h. </w:t>
            </w:r>
            <w:proofErr w:type="spellStart"/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>Jogesh</w:t>
            </w:r>
            <w:proofErr w:type="spellEnd"/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>Boruah</w:t>
            </w:r>
            <w:proofErr w:type="spellEnd"/>
          </w:p>
        </w:tc>
        <w:tc>
          <w:tcPr>
            <w:tcW w:w="2067" w:type="dxa"/>
            <w:vAlign w:val="center"/>
          </w:tcPr>
          <w:p w:rsidR="00DE0555" w:rsidRPr="00421AF1" w:rsidRDefault="00DE0555" w:rsidP="00515033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421AF1">
              <w:rPr>
                <w:rFonts w:ascii="Times New Roman" w:hAnsi="Times New Roman" w:cs="Times New Roman"/>
                <w:bCs/>
                <w:sz w:val="24"/>
                <w:szCs w:val="24"/>
              </w:rPr>
              <w:t>Safaiwala</w:t>
            </w:r>
            <w:proofErr w:type="spellEnd"/>
          </w:p>
        </w:tc>
        <w:tc>
          <w:tcPr>
            <w:tcW w:w="1416" w:type="dxa"/>
            <w:vAlign w:val="center"/>
          </w:tcPr>
          <w:p w:rsidR="00DE0555" w:rsidRPr="00421AF1" w:rsidRDefault="00DE0555" w:rsidP="0051503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21A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402401734</w:t>
            </w:r>
          </w:p>
        </w:tc>
        <w:tc>
          <w:tcPr>
            <w:tcW w:w="3390" w:type="dxa"/>
            <w:vAlign w:val="center"/>
          </w:tcPr>
          <w:p w:rsidR="00DE0555" w:rsidRPr="00421AF1" w:rsidRDefault="00F64FF9" w:rsidP="0051503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0225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2522" w:type="dxa"/>
            <w:vAlign w:val="center"/>
          </w:tcPr>
          <w:p w:rsidR="00DE0555" w:rsidRPr="00421AF1" w:rsidRDefault="00090ECA" w:rsidP="00515033">
            <w:pPr>
              <w:pStyle w:val="normal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421AF1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  <w:shd w:val="clear" w:color="auto" w:fill="FFFFFF"/>
              </w:rPr>
              <w:drawing>
                <wp:inline distT="0" distB="0" distL="0" distR="0">
                  <wp:extent cx="1278020" cy="1570892"/>
                  <wp:effectExtent l="19050" t="19050" r="17380" b="10258"/>
                  <wp:docPr id="13" name="Picture 9" descr="C:\Users\rariitanagar\Downloads\Jogesh baruah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:\Users\rariitanagar\Downloads\Jogesh baruah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0304" cy="15736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tx1">
                                <a:lumMod val="95000"/>
                                <a:lumOff val="5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37A00" w:rsidRDefault="00337A00" w:rsidP="00B465C6">
      <w:pPr>
        <w:spacing w:line="300" w:lineRule="exact"/>
        <w:rPr>
          <w:szCs w:val="24"/>
        </w:rPr>
      </w:pPr>
    </w:p>
    <w:sectPr w:rsidR="00337A00" w:rsidSect="00421AF1">
      <w:pgSz w:w="16839" w:h="11907" w:orient="landscape" w:code="9"/>
      <w:pgMar w:top="426" w:right="567" w:bottom="426" w:left="142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9817FF4"/>
    <w:multiLevelType w:val="hybridMultilevel"/>
    <w:tmpl w:val="25DA71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30FC7457"/>
    <w:multiLevelType w:val="hybridMultilevel"/>
    <w:tmpl w:val="DBDE4F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0BD46E9"/>
    <w:multiLevelType w:val="hybridMultilevel"/>
    <w:tmpl w:val="56404C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BEF47D0"/>
    <w:multiLevelType w:val="hybridMultilevel"/>
    <w:tmpl w:val="7AFCB2D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5BF170A9"/>
    <w:multiLevelType w:val="hybridMultilevel"/>
    <w:tmpl w:val="7AFCB2D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6C944037"/>
    <w:multiLevelType w:val="hybridMultilevel"/>
    <w:tmpl w:val="534870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E336B97"/>
    <w:multiLevelType w:val="hybridMultilevel"/>
    <w:tmpl w:val="7AFCB2D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74F52168"/>
    <w:multiLevelType w:val="hybridMultilevel"/>
    <w:tmpl w:val="CD00342C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8715EBD"/>
    <w:multiLevelType w:val="hybridMultilevel"/>
    <w:tmpl w:val="94C840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1"/>
  </w:num>
  <w:num w:numId="5">
    <w:abstractNumId w:val="7"/>
  </w:num>
  <w:num w:numId="6">
    <w:abstractNumId w:val="8"/>
  </w:num>
  <w:num w:numId="7">
    <w:abstractNumId w:val="5"/>
  </w:num>
  <w:num w:numId="8">
    <w:abstractNumId w:val="0"/>
  </w:num>
  <w:num w:numId="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2MDK1NLI0MzcyMDWwNDVV0lEKTi0uzszPAykwMqwFAC9d2tAtAAAA"/>
  </w:docVars>
  <w:rsids>
    <w:rsidRoot w:val="00D74BB1"/>
    <w:rsid w:val="0006306F"/>
    <w:rsid w:val="00073C1F"/>
    <w:rsid w:val="00090ECA"/>
    <w:rsid w:val="00094117"/>
    <w:rsid w:val="000B473D"/>
    <w:rsid w:val="000B6BBE"/>
    <w:rsid w:val="000F0F2A"/>
    <w:rsid w:val="000F5B5A"/>
    <w:rsid w:val="001274C0"/>
    <w:rsid w:val="00133E7B"/>
    <w:rsid w:val="00146E04"/>
    <w:rsid w:val="001500F8"/>
    <w:rsid w:val="00167698"/>
    <w:rsid w:val="0017169E"/>
    <w:rsid w:val="001A3882"/>
    <w:rsid w:val="001E3663"/>
    <w:rsid w:val="001F5361"/>
    <w:rsid w:val="001F7576"/>
    <w:rsid w:val="001F7817"/>
    <w:rsid w:val="00205D33"/>
    <w:rsid w:val="00205F06"/>
    <w:rsid w:val="00206837"/>
    <w:rsid w:val="002069D7"/>
    <w:rsid w:val="00206ADE"/>
    <w:rsid w:val="002136D9"/>
    <w:rsid w:val="0022187A"/>
    <w:rsid w:val="00224349"/>
    <w:rsid w:val="00227C08"/>
    <w:rsid w:val="00235BA7"/>
    <w:rsid w:val="00271D4A"/>
    <w:rsid w:val="00293013"/>
    <w:rsid w:val="002C6109"/>
    <w:rsid w:val="002D04CA"/>
    <w:rsid w:val="00305642"/>
    <w:rsid w:val="00323BF6"/>
    <w:rsid w:val="00330C06"/>
    <w:rsid w:val="00337A00"/>
    <w:rsid w:val="00341B17"/>
    <w:rsid w:val="003B572D"/>
    <w:rsid w:val="003D1815"/>
    <w:rsid w:val="003D36BF"/>
    <w:rsid w:val="003E1AB9"/>
    <w:rsid w:val="00421AF1"/>
    <w:rsid w:val="00427ADF"/>
    <w:rsid w:val="00442036"/>
    <w:rsid w:val="00444442"/>
    <w:rsid w:val="00446355"/>
    <w:rsid w:val="00462E30"/>
    <w:rsid w:val="0048237C"/>
    <w:rsid w:val="00486D3E"/>
    <w:rsid w:val="004A3552"/>
    <w:rsid w:val="004B6CB6"/>
    <w:rsid w:val="004D4771"/>
    <w:rsid w:val="004E0777"/>
    <w:rsid w:val="00520077"/>
    <w:rsid w:val="00523F49"/>
    <w:rsid w:val="005263EC"/>
    <w:rsid w:val="00550C26"/>
    <w:rsid w:val="00567026"/>
    <w:rsid w:val="005726E5"/>
    <w:rsid w:val="00575E1F"/>
    <w:rsid w:val="00580F87"/>
    <w:rsid w:val="005D252D"/>
    <w:rsid w:val="005E5310"/>
    <w:rsid w:val="005F6D17"/>
    <w:rsid w:val="00630F0C"/>
    <w:rsid w:val="0066467E"/>
    <w:rsid w:val="0067151D"/>
    <w:rsid w:val="006A4E10"/>
    <w:rsid w:val="006B4608"/>
    <w:rsid w:val="006D1C02"/>
    <w:rsid w:val="006D3E75"/>
    <w:rsid w:val="006E6F5F"/>
    <w:rsid w:val="006F2529"/>
    <w:rsid w:val="007518D8"/>
    <w:rsid w:val="00753B14"/>
    <w:rsid w:val="00767DE0"/>
    <w:rsid w:val="007719D5"/>
    <w:rsid w:val="00787F94"/>
    <w:rsid w:val="00795C14"/>
    <w:rsid w:val="0079750E"/>
    <w:rsid w:val="007B4B74"/>
    <w:rsid w:val="007D7345"/>
    <w:rsid w:val="007F25A9"/>
    <w:rsid w:val="007F3DB5"/>
    <w:rsid w:val="008224A0"/>
    <w:rsid w:val="008812EE"/>
    <w:rsid w:val="00886F01"/>
    <w:rsid w:val="00893BE3"/>
    <w:rsid w:val="008A6F99"/>
    <w:rsid w:val="008B1779"/>
    <w:rsid w:val="008C26D5"/>
    <w:rsid w:val="008C703A"/>
    <w:rsid w:val="008D2D41"/>
    <w:rsid w:val="008E68F6"/>
    <w:rsid w:val="0091740E"/>
    <w:rsid w:val="00920205"/>
    <w:rsid w:val="00933567"/>
    <w:rsid w:val="009A3A38"/>
    <w:rsid w:val="009B0CAD"/>
    <w:rsid w:val="009C4CD6"/>
    <w:rsid w:val="009D78D1"/>
    <w:rsid w:val="009E6FF0"/>
    <w:rsid w:val="00A00ADA"/>
    <w:rsid w:val="00A369BA"/>
    <w:rsid w:val="00A438ED"/>
    <w:rsid w:val="00A87819"/>
    <w:rsid w:val="00A95159"/>
    <w:rsid w:val="00AD4E54"/>
    <w:rsid w:val="00B0409D"/>
    <w:rsid w:val="00B059E3"/>
    <w:rsid w:val="00B45534"/>
    <w:rsid w:val="00B465C6"/>
    <w:rsid w:val="00B65D75"/>
    <w:rsid w:val="00B77EBC"/>
    <w:rsid w:val="00B92FDE"/>
    <w:rsid w:val="00B969BC"/>
    <w:rsid w:val="00BA2F1A"/>
    <w:rsid w:val="00BA77BE"/>
    <w:rsid w:val="00BB1245"/>
    <w:rsid w:val="00BE013A"/>
    <w:rsid w:val="00C06F69"/>
    <w:rsid w:val="00C12568"/>
    <w:rsid w:val="00C2215A"/>
    <w:rsid w:val="00C5567A"/>
    <w:rsid w:val="00C60586"/>
    <w:rsid w:val="00C613B7"/>
    <w:rsid w:val="00C677B4"/>
    <w:rsid w:val="00C870DB"/>
    <w:rsid w:val="00CB3634"/>
    <w:rsid w:val="00CC10AA"/>
    <w:rsid w:val="00CC51D6"/>
    <w:rsid w:val="00D046A1"/>
    <w:rsid w:val="00D0602E"/>
    <w:rsid w:val="00D55956"/>
    <w:rsid w:val="00D56056"/>
    <w:rsid w:val="00D71A36"/>
    <w:rsid w:val="00D74BB1"/>
    <w:rsid w:val="00D92E44"/>
    <w:rsid w:val="00DA33D0"/>
    <w:rsid w:val="00DA4227"/>
    <w:rsid w:val="00DB1328"/>
    <w:rsid w:val="00DB5CDF"/>
    <w:rsid w:val="00DD6805"/>
    <w:rsid w:val="00DE0555"/>
    <w:rsid w:val="00DE1A17"/>
    <w:rsid w:val="00DE24D7"/>
    <w:rsid w:val="00DE4727"/>
    <w:rsid w:val="00E00345"/>
    <w:rsid w:val="00E30B01"/>
    <w:rsid w:val="00E4256C"/>
    <w:rsid w:val="00E66AC9"/>
    <w:rsid w:val="00E82E7B"/>
    <w:rsid w:val="00E94611"/>
    <w:rsid w:val="00E94872"/>
    <w:rsid w:val="00EC77B7"/>
    <w:rsid w:val="00ED094C"/>
    <w:rsid w:val="00ED3B24"/>
    <w:rsid w:val="00F06DF6"/>
    <w:rsid w:val="00F111D5"/>
    <w:rsid w:val="00F118E0"/>
    <w:rsid w:val="00F56D72"/>
    <w:rsid w:val="00F64FF9"/>
    <w:rsid w:val="00F75ED8"/>
    <w:rsid w:val="00F8547B"/>
    <w:rsid w:val="00FB13D1"/>
    <w:rsid w:val="00FE1EAE"/>
    <w:rsid w:val="00FE361C"/>
    <w:rsid w:val="00FE506C"/>
    <w:rsid w:val="00FF678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96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before="12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30F0C"/>
  </w:style>
  <w:style w:type="paragraph" w:styleId="Heading2">
    <w:name w:val="heading 2"/>
    <w:basedOn w:val="Normal"/>
    <w:link w:val="Heading2Char"/>
    <w:uiPriority w:val="9"/>
    <w:qFormat/>
    <w:rsid w:val="00B969BC"/>
    <w:pPr>
      <w:spacing w:before="100" w:beforeAutospacing="1" w:after="100" w:afterAutospacing="1"/>
      <w:jc w:val="left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055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74BB1"/>
    <w:pPr>
      <w:spacing w:before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F678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969BC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C677B4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E0555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normal0">
    <w:name w:val="normal"/>
    <w:rsid w:val="00DE0555"/>
    <w:pPr>
      <w:spacing w:before="0" w:line="276" w:lineRule="auto"/>
      <w:jc w:val="left"/>
    </w:pPr>
    <w:rPr>
      <w:rFonts w:ascii="Arial" w:eastAsia="Arial" w:hAnsi="Arial" w:cs="Arial"/>
      <w:szCs w:val="22"/>
    </w:rPr>
  </w:style>
  <w:style w:type="paragraph" w:styleId="NoSpacing">
    <w:name w:val="No Spacing"/>
    <w:link w:val="NoSpacingChar"/>
    <w:uiPriority w:val="1"/>
    <w:qFormat/>
    <w:rsid w:val="00DE0555"/>
    <w:pPr>
      <w:spacing w:before="0"/>
      <w:jc w:val="left"/>
    </w:pPr>
    <w:rPr>
      <w:rFonts w:ascii="Calibri" w:eastAsia="Times New Roman" w:hAnsi="Calibri" w:cs="Calibri"/>
      <w:szCs w:val="22"/>
      <w:lang w:bidi="ar-SA"/>
    </w:rPr>
  </w:style>
  <w:style w:type="character" w:customStyle="1" w:styleId="NoSpacingChar">
    <w:name w:val="No Spacing Char"/>
    <w:link w:val="NoSpacing"/>
    <w:uiPriority w:val="1"/>
    <w:locked/>
    <w:rsid w:val="00DE0555"/>
    <w:rPr>
      <w:rFonts w:ascii="Calibri" w:eastAsia="Times New Roman" w:hAnsi="Calibri" w:cs="Calibri"/>
      <w:szCs w:val="22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0555"/>
    <w:pPr>
      <w:spacing w:before="0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0555"/>
    <w:rPr>
      <w:rFonts w:ascii="Tahoma" w:hAnsi="Tahoma" w:cs="Mangal"/>
      <w:sz w:val="16"/>
      <w:szCs w:val="1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6559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74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0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49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66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r.arvindaggarwal@gmail.com" TargetMode="External"/><Relationship Id="rId13" Type="http://schemas.openxmlformats.org/officeDocument/2006/relationships/image" Target="media/image4.jpeg"/><Relationship Id="rId18" Type="http://schemas.openxmlformats.org/officeDocument/2006/relationships/image" Target="media/image7.jpeg"/><Relationship Id="rId26" Type="http://schemas.openxmlformats.org/officeDocument/2006/relationships/image" Target="media/image12.jpeg"/><Relationship Id="rId3" Type="http://schemas.openxmlformats.org/officeDocument/2006/relationships/settings" Target="settings.xml"/><Relationship Id="rId21" Type="http://schemas.openxmlformats.org/officeDocument/2006/relationships/hyperlink" Target="mailto:sksudhanshu26@gmail.com" TargetMode="External"/><Relationship Id="rId34" Type="http://schemas.openxmlformats.org/officeDocument/2006/relationships/image" Target="media/image20.jpeg"/><Relationship Id="rId7" Type="http://schemas.openxmlformats.org/officeDocument/2006/relationships/image" Target="media/image1.jpeg"/><Relationship Id="rId12" Type="http://schemas.openxmlformats.org/officeDocument/2006/relationships/hyperlink" Target="mailto:yashpalbot.bhu@gmail.com" TargetMode="External"/><Relationship Id="rId17" Type="http://schemas.openxmlformats.org/officeDocument/2006/relationships/hyperlink" Target="mailto:yugandharbotany@gmail.com" TargetMode="External"/><Relationship Id="rId25" Type="http://schemas.openxmlformats.org/officeDocument/2006/relationships/hyperlink" Target="mailto:vinay2791994@gmail.com" TargetMode="External"/><Relationship Id="rId33" Type="http://schemas.openxmlformats.org/officeDocument/2006/relationships/image" Target="media/image19.jpeg"/><Relationship Id="rId2" Type="http://schemas.openxmlformats.org/officeDocument/2006/relationships/styles" Target="styles.xml"/><Relationship Id="rId16" Type="http://schemas.openxmlformats.org/officeDocument/2006/relationships/image" Target="media/image6.jpeg"/><Relationship Id="rId20" Type="http://schemas.openxmlformats.org/officeDocument/2006/relationships/image" Target="media/image8.jpeg"/><Relationship Id="rId29" Type="http://schemas.openxmlformats.org/officeDocument/2006/relationships/image" Target="media/image15.jpeg"/><Relationship Id="rId1" Type="http://schemas.openxmlformats.org/officeDocument/2006/relationships/numbering" Target="numbering.xml"/><Relationship Id="rId6" Type="http://schemas.openxmlformats.org/officeDocument/2006/relationships/hyperlink" Target="mailto:drmeher@rediffmail.com" TargetMode="External"/><Relationship Id="rId11" Type="http://schemas.openxmlformats.org/officeDocument/2006/relationships/image" Target="media/image3.jpeg"/><Relationship Id="rId24" Type="http://schemas.openxmlformats.org/officeDocument/2006/relationships/image" Target="media/image11.jpeg"/><Relationship Id="rId32" Type="http://schemas.openxmlformats.org/officeDocument/2006/relationships/image" Target="media/image18.jpeg"/><Relationship Id="rId5" Type="http://schemas.openxmlformats.org/officeDocument/2006/relationships/hyperlink" Target="mailto:sudhanshu@ccras.nic.in" TargetMode="External"/><Relationship Id="rId15" Type="http://schemas.openxmlformats.org/officeDocument/2006/relationships/hyperlink" Target="mailto:srenubio@gmail.com" TargetMode="External"/><Relationship Id="rId23" Type="http://schemas.openxmlformats.org/officeDocument/2006/relationships/image" Target="media/image10.jpeg"/><Relationship Id="rId28" Type="http://schemas.openxmlformats.org/officeDocument/2006/relationships/image" Target="media/image14.jpeg"/><Relationship Id="rId36" Type="http://schemas.openxmlformats.org/officeDocument/2006/relationships/theme" Target="theme/theme1.xml"/><Relationship Id="rId10" Type="http://schemas.openxmlformats.org/officeDocument/2006/relationships/hyperlink" Target="mailto:vardhanbams@gmail.com" TargetMode="External"/><Relationship Id="rId19" Type="http://schemas.openxmlformats.org/officeDocument/2006/relationships/hyperlink" Target="mailto:dasm34285@gmail.com" TargetMode="External"/><Relationship Id="rId31" Type="http://schemas.openxmlformats.org/officeDocument/2006/relationships/image" Target="media/image17.jpeg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image" Target="media/image5.jpeg"/><Relationship Id="rId22" Type="http://schemas.openxmlformats.org/officeDocument/2006/relationships/image" Target="media/image9.jpeg"/><Relationship Id="rId27" Type="http://schemas.openxmlformats.org/officeDocument/2006/relationships/image" Target="media/image13.jpeg"/><Relationship Id="rId30" Type="http://schemas.openxmlformats.org/officeDocument/2006/relationships/image" Target="media/image16.jpeg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302</Words>
  <Characters>172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Renu Singh</dc:creator>
  <cp:lastModifiedBy>Windows User</cp:lastModifiedBy>
  <cp:revision>2</cp:revision>
  <cp:lastPrinted>2023-05-15T11:57:00Z</cp:lastPrinted>
  <dcterms:created xsi:type="dcterms:W3CDTF">2023-05-15T12:05:00Z</dcterms:created>
  <dcterms:modified xsi:type="dcterms:W3CDTF">2023-05-15T12:05:00Z</dcterms:modified>
</cp:coreProperties>
</file>